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F694D" w14:textId="004C4DAE" w:rsidR="008605C0" w:rsidRDefault="00D4409D" w:rsidP="008605C0">
      <w:pPr>
        <w:pStyle w:val="Heading1"/>
      </w:pPr>
      <w:r w:rsidRPr="0004565C">
        <w:t xml:space="preserve">Overview </w:t>
      </w:r>
      <w:r w:rsidR="00650A33">
        <w:t>for Stakeholders</w:t>
      </w:r>
    </w:p>
    <w:p w14:paraId="0A4CC59C" w14:textId="69F719B3" w:rsidR="008605C0" w:rsidRPr="008605C0" w:rsidRDefault="001D219C" w:rsidP="008605C0">
      <w:pPr>
        <w:pStyle w:val="Heading2"/>
      </w:pPr>
      <w:r>
        <w:t>Feline Friendship Force</w:t>
      </w:r>
    </w:p>
    <w:p w14:paraId="73BC3667" w14:textId="5D8CDFFB" w:rsidR="008605C0" w:rsidRDefault="009B05AB" w:rsidP="00122115">
      <w:r>
        <w:t>The user feedback confirmed these f</w:t>
      </w:r>
      <w:r w:rsidR="008605C0">
        <w:t>eatures are working as intended:</w:t>
      </w:r>
    </w:p>
    <w:p w14:paraId="165865AA" w14:textId="499A448A" w:rsidR="00BF2AC8" w:rsidRDefault="00BF2AC8" w:rsidP="008605C0">
      <w:pPr>
        <w:pStyle w:val="ListParagraph"/>
        <w:numPr>
          <w:ilvl w:val="0"/>
          <w:numId w:val="12"/>
        </w:numPr>
      </w:pPr>
      <w:r>
        <w:t>As the player I want to know where I can move</w:t>
      </w:r>
    </w:p>
    <w:p w14:paraId="01A71A6B" w14:textId="065E56B1" w:rsidR="00BF2AC8" w:rsidRDefault="00C120F6" w:rsidP="00BF2AC8">
      <w:pPr>
        <w:pStyle w:val="ListParagraph"/>
        <w:numPr>
          <w:ilvl w:val="1"/>
          <w:numId w:val="12"/>
        </w:numPr>
      </w:pPr>
      <w:r>
        <w:t>Was able to know and move the cats to the right location</w:t>
      </w:r>
    </w:p>
    <w:p w14:paraId="6C3065A4" w14:textId="650E5822" w:rsidR="00C120F6" w:rsidRDefault="00C120F6" w:rsidP="00C120F6">
      <w:pPr>
        <w:pStyle w:val="ListParagraph"/>
        <w:numPr>
          <w:ilvl w:val="0"/>
          <w:numId w:val="12"/>
        </w:numPr>
      </w:pPr>
      <w:r>
        <w:t>As the player I want the levels to be fun and interesting</w:t>
      </w:r>
    </w:p>
    <w:p w14:paraId="725808C2" w14:textId="235721F1" w:rsidR="00C120F6" w:rsidRDefault="00C120F6" w:rsidP="00C120F6">
      <w:pPr>
        <w:pStyle w:val="ListParagraph"/>
        <w:numPr>
          <w:ilvl w:val="1"/>
          <w:numId w:val="12"/>
        </w:numPr>
      </w:pPr>
      <w:r>
        <w:t>The levels offered a lot of thought and complexity to get through</w:t>
      </w:r>
      <w:r w:rsidR="00C86850">
        <w:t>.</w:t>
      </w:r>
    </w:p>
    <w:p w14:paraId="6521C52D" w14:textId="2F591C95" w:rsidR="00C120F6" w:rsidRDefault="00C120F6" w:rsidP="00A213F7">
      <w:pPr>
        <w:pStyle w:val="ListParagraph"/>
        <w:numPr>
          <w:ilvl w:val="1"/>
          <w:numId w:val="12"/>
        </w:numPr>
      </w:pPr>
      <w:r>
        <w:t>The player called the game fun</w:t>
      </w:r>
      <w:r w:rsidR="00C86850">
        <w:t xml:space="preserve"> and liked the mechanics being used. </w:t>
      </w:r>
    </w:p>
    <w:p w14:paraId="36E495C1" w14:textId="20EDFD79" w:rsidR="00C7633A" w:rsidRDefault="009B05AB" w:rsidP="00C120F6">
      <w:r>
        <w:t>The user feedback</w:t>
      </w:r>
      <w:r w:rsidR="003E4CB2">
        <w:t xml:space="preserve"> identified</w:t>
      </w:r>
      <w:r>
        <w:t xml:space="preserve"> these </w:t>
      </w:r>
      <w:r w:rsidR="000171CF">
        <w:t>features</w:t>
      </w:r>
      <w:r w:rsidR="008605C0">
        <w:t xml:space="preserve"> need iteration:</w:t>
      </w:r>
    </w:p>
    <w:p w14:paraId="4E342699" w14:textId="748D4A4F" w:rsidR="00BF2AC8" w:rsidRDefault="00C120F6" w:rsidP="00C120F6">
      <w:pPr>
        <w:pStyle w:val="ListParagraph"/>
        <w:numPr>
          <w:ilvl w:val="0"/>
          <w:numId w:val="13"/>
        </w:numPr>
      </w:pPr>
      <w:r>
        <w:t>I want a reason to continue playing</w:t>
      </w:r>
    </w:p>
    <w:p w14:paraId="028DCA64" w14:textId="000969B7" w:rsidR="00C120F6" w:rsidRDefault="00C120F6" w:rsidP="00C120F6">
      <w:pPr>
        <w:pStyle w:val="ListParagraph"/>
        <w:numPr>
          <w:ilvl w:val="1"/>
          <w:numId w:val="13"/>
        </w:numPr>
      </w:pPr>
      <w:r>
        <w:t>Needs more life in the game</w:t>
      </w:r>
      <w:r w:rsidR="00C86850">
        <w:t xml:space="preserve"> world.</w:t>
      </w:r>
      <w:r>
        <w:t xml:space="preserve"> </w:t>
      </w:r>
    </w:p>
    <w:p w14:paraId="7DDE7D0C" w14:textId="0ABBDD56" w:rsidR="00C120F6" w:rsidRDefault="00C120F6" w:rsidP="00C120F6">
      <w:pPr>
        <w:pStyle w:val="ListParagraph"/>
        <w:numPr>
          <w:ilvl w:val="1"/>
          <w:numId w:val="13"/>
        </w:numPr>
      </w:pPr>
      <w:r>
        <w:t>The achievements need more juice</w:t>
      </w:r>
      <w:r w:rsidR="00C86850">
        <w:t xml:space="preserve">/reason to want to complete the achievements. </w:t>
      </w:r>
    </w:p>
    <w:p w14:paraId="6426DC45" w14:textId="20F2B8F3" w:rsidR="005E3056" w:rsidRDefault="005E3056" w:rsidP="005E3056">
      <w:pPr>
        <w:pStyle w:val="ListParagraph"/>
        <w:numPr>
          <w:ilvl w:val="0"/>
          <w:numId w:val="13"/>
        </w:numPr>
      </w:pPr>
      <w:r>
        <w:t>The game conveyance issues.</w:t>
      </w:r>
    </w:p>
    <w:p w14:paraId="58F1D6A8" w14:textId="7F74ABDE" w:rsidR="005E3056" w:rsidRDefault="005E3056" w:rsidP="005E3056">
      <w:pPr>
        <w:pStyle w:val="ListParagraph"/>
        <w:numPr>
          <w:ilvl w:val="1"/>
          <w:numId w:val="13"/>
        </w:numPr>
      </w:pPr>
      <w:r>
        <w:t xml:space="preserve">The </w:t>
      </w:r>
      <w:proofErr w:type="spellStart"/>
      <w:r>
        <w:t>shader</w:t>
      </w:r>
      <w:proofErr w:type="spellEnd"/>
      <w:r>
        <w:t xml:space="preserve"> effects on the cat didn’t get noticed until the end of the playtest.</w:t>
      </w:r>
    </w:p>
    <w:p w14:paraId="39F2546B" w14:textId="3BC46ECC" w:rsidR="005E3056" w:rsidRDefault="005E3056" w:rsidP="005E3056">
      <w:pPr>
        <w:pStyle w:val="ListParagraph"/>
        <w:numPr>
          <w:ilvl w:val="2"/>
          <w:numId w:val="13"/>
        </w:numPr>
      </w:pPr>
      <w:r>
        <w:t>We need to make it a bit more evident and maybe point it out in the tutorial.</w:t>
      </w:r>
    </w:p>
    <w:p w14:paraId="79DB4ED7" w14:textId="3A730798" w:rsidR="005E3056" w:rsidRDefault="005E3056" w:rsidP="005E3056">
      <w:pPr>
        <w:pStyle w:val="ListParagraph"/>
        <w:numPr>
          <w:ilvl w:val="1"/>
          <w:numId w:val="13"/>
        </w:numPr>
      </w:pPr>
      <w:r>
        <w:t xml:space="preserve">The tutorial text doesn’t fully match what the player was seeing, making parts of the game confusing. </w:t>
      </w:r>
    </w:p>
    <w:p w14:paraId="5FC2427B" w14:textId="77777777" w:rsidR="00C120F6" w:rsidRDefault="00C120F6" w:rsidP="00C120F6">
      <w:pPr>
        <w:pStyle w:val="ListParagraph"/>
        <w:ind w:left="1440"/>
      </w:pPr>
    </w:p>
    <w:p w14:paraId="0C3DB7EB" w14:textId="6EE639EC" w:rsidR="004608DA" w:rsidRDefault="00BA5E78">
      <w:pPr>
        <w:pStyle w:val="Heading1"/>
      </w:pPr>
      <w:r>
        <w:t xml:space="preserve">Prioritized </w:t>
      </w:r>
      <w:r w:rsidR="00D4409D">
        <w:t xml:space="preserve">List of </w:t>
      </w:r>
      <w:r w:rsidR="0090496A">
        <w:t>Issues and Action</w:t>
      </w:r>
      <w:r w:rsidR="00122115">
        <w:t>/</w:t>
      </w:r>
      <w:r w:rsidR="0090496A">
        <w:t>Non-Action Decisions</w:t>
      </w:r>
    </w:p>
    <w:p w14:paraId="761A8F49" w14:textId="77777777" w:rsidR="00C86850" w:rsidRDefault="00C86850" w:rsidP="00C86850">
      <w:pPr>
        <w:pStyle w:val="Heading2"/>
      </w:pPr>
      <w:r>
        <w:t xml:space="preserve">Sprint 1 </w:t>
      </w:r>
    </w:p>
    <w:p w14:paraId="73F7E106" w14:textId="77777777" w:rsidR="00C86850" w:rsidRDefault="00C86850" w:rsidP="00C86850">
      <w:pPr>
        <w:pStyle w:val="Heading2"/>
      </w:pPr>
      <w:r>
        <w:t xml:space="preserve">Proof of Concept Gameplay </w:t>
      </w:r>
    </w:p>
    <w:p w14:paraId="0780869D" w14:textId="77777777" w:rsidR="00C86850" w:rsidRDefault="00C86850" w:rsidP="00C86850">
      <w:pPr>
        <w:pStyle w:val="ListParagraph"/>
        <w:numPr>
          <w:ilvl w:val="0"/>
          <w:numId w:val="17"/>
        </w:numPr>
      </w:pPr>
      <w:r>
        <w:t>Game demonstrates potential “fun.”</w:t>
      </w:r>
    </w:p>
    <w:p w14:paraId="68B8EA02" w14:textId="77777777" w:rsidR="00C86850" w:rsidRDefault="00C86850" w:rsidP="00C86850">
      <w:pPr>
        <w:pStyle w:val="ListParagraph"/>
        <w:numPr>
          <w:ilvl w:val="0"/>
          <w:numId w:val="17"/>
        </w:numPr>
      </w:pPr>
      <w:r>
        <w:t>A few assets are of defined shippable quality.</w:t>
      </w:r>
    </w:p>
    <w:p w14:paraId="38E9188B" w14:textId="7795A25F" w:rsidR="00C86850" w:rsidRDefault="00C86850" w:rsidP="00C86850">
      <w:pPr>
        <w:pStyle w:val="ListParagraph"/>
        <w:numPr>
          <w:ilvl w:val="0"/>
          <w:numId w:val="17"/>
        </w:numPr>
      </w:pPr>
      <w:r>
        <w:t xml:space="preserve">Place holders for some in-game functionality remain. </w:t>
      </w:r>
    </w:p>
    <w:p w14:paraId="42830734" w14:textId="77777777" w:rsidR="00A213F7" w:rsidRDefault="00A213F7" w:rsidP="00A213F7">
      <w:pPr>
        <w:pStyle w:val="ListParagraph"/>
      </w:pPr>
    </w:p>
    <w:p w14:paraId="615F6236" w14:textId="77777777" w:rsidR="00C86850" w:rsidRPr="0004565C" w:rsidRDefault="00C86850" w:rsidP="00C86850">
      <w:pPr>
        <w:pStyle w:val="ListParagraph"/>
        <w:numPr>
          <w:ilvl w:val="0"/>
          <w:numId w:val="5"/>
        </w:numPr>
      </w:pPr>
      <w:r>
        <w:t>We have identified that Dog AI has Conveyance issue.</w:t>
      </w:r>
    </w:p>
    <w:p w14:paraId="2347AA07" w14:textId="77777777" w:rsidR="00C86850" w:rsidRDefault="00C86850" w:rsidP="00C86850">
      <w:pPr>
        <w:pStyle w:val="ListParagraph"/>
        <w:numPr>
          <w:ilvl w:val="1"/>
          <w:numId w:val="5"/>
        </w:numPr>
      </w:pPr>
      <w:proofErr w:type="spellStart"/>
      <w:r>
        <w:t>Shader</w:t>
      </w:r>
      <w:proofErr w:type="spellEnd"/>
      <w:r>
        <w:t xml:space="preserve"> effect on cat.</w:t>
      </w:r>
    </w:p>
    <w:p w14:paraId="0F52A46A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Dog pathing (showing where the dog is going to move on any turn).</w:t>
      </w:r>
    </w:p>
    <w:p w14:paraId="707A3020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Implement more interesting choices for the cat player to do with the dog AI states.</w:t>
      </w:r>
    </w:p>
    <w:p w14:paraId="1A952F9E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We are not going to scrap the multiple AI states and keep all three in the game.</w:t>
      </w:r>
    </w:p>
    <w:p w14:paraId="68507AC4" w14:textId="77777777" w:rsidR="00C86850" w:rsidRDefault="00C86850" w:rsidP="00C86850">
      <w:pPr>
        <w:pStyle w:val="ListParagraph"/>
        <w:numPr>
          <w:ilvl w:val="0"/>
          <w:numId w:val="9"/>
        </w:numPr>
      </w:pPr>
      <w:r>
        <w:t>We have identified not having a reason to continue as an issue.</w:t>
      </w:r>
    </w:p>
    <w:p w14:paraId="72829E25" w14:textId="77777777" w:rsidR="00C86850" w:rsidRDefault="00C86850" w:rsidP="00C86850">
      <w:pPr>
        <w:pStyle w:val="ListParagraph"/>
        <w:numPr>
          <w:ilvl w:val="1"/>
          <w:numId w:val="16"/>
        </w:numPr>
      </w:pPr>
      <w:r>
        <w:t>We are going to make a win screen that makes the player want to finish the game and come back.</w:t>
      </w:r>
    </w:p>
    <w:p w14:paraId="17F9F5B1" w14:textId="77777777" w:rsidR="00C86850" w:rsidRDefault="00C86850" w:rsidP="00C86850">
      <w:pPr>
        <w:pStyle w:val="ListParagraph"/>
        <w:numPr>
          <w:ilvl w:val="1"/>
          <w:numId w:val="16"/>
        </w:numPr>
      </w:pPr>
      <w:r>
        <w:t>We are going to implement an achievement system to encourage players to come back and try a level again.</w:t>
      </w:r>
    </w:p>
    <w:p w14:paraId="6B5351B4" w14:textId="77777777" w:rsidR="00C86850" w:rsidRDefault="00C86850" w:rsidP="00C86850">
      <w:pPr>
        <w:pStyle w:val="ListParagraph"/>
        <w:numPr>
          <w:ilvl w:val="0"/>
          <w:numId w:val="9"/>
        </w:numPr>
      </w:pPr>
      <w:r>
        <w:t>We have identified Pressure Plate conveyance as an issue</w:t>
      </w:r>
    </w:p>
    <w:p w14:paraId="76724E63" w14:textId="77777777" w:rsidR="00C86850" w:rsidRDefault="00C86850" w:rsidP="00C86850">
      <w:pPr>
        <w:pStyle w:val="ListParagraph"/>
        <w:numPr>
          <w:ilvl w:val="1"/>
          <w:numId w:val="15"/>
        </w:numPr>
      </w:pPr>
      <w:r>
        <w:t>We are going to add a leaking hose and water to show the ways to have that work.</w:t>
      </w:r>
    </w:p>
    <w:p w14:paraId="1A3630AA" w14:textId="77777777" w:rsidR="00C86850" w:rsidRDefault="00C86850" w:rsidP="00C86850">
      <w:pPr>
        <w:pStyle w:val="ListParagraph"/>
        <w:numPr>
          <w:ilvl w:val="1"/>
          <w:numId w:val="15"/>
        </w:numPr>
      </w:pPr>
      <w:r>
        <w:lastRenderedPageBreak/>
        <w:t>We are going to use a particle effect system to draw the players attention to the water and the hose.</w:t>
      </w:r>
    </w:p>
    <w:p w14:paraId="2BF5B79C" w14:textId="77777777" w:rsidR="00C86850" w:rsidRDefault="00C86850" w:rsidP="00C86850">
      <w:pPr>
        <w:pStyle w:val="ListParagraph"/>
        <w:numPr>
          <w:ilvl w:val="0"/>
          <w:numId w:val="9"/>
        </w:numPr>
      </w:pPr>
      <w:r>
        <w:t>We have identified ‘not fun’ puzzle mechanics as an issue</w:t>
      </w:r>
    </w:p>
    <w:p w14:paraId="0C91AAF3" w14:textId="77777777" w:rsidR="00C86850" w:rsidRDefault="00C86850" w:rsidP="00C86850">
      <w:pPr>
        <w:pStyle w:val="ListParagraph"/>
        <w:numPr>
          <w:ilvl w:val="1"/>
          <w:numId w:val="14"/>
        </w:numPr>
      </w:pPr>
      <w:r>
        <w:t>We are going to add ‘special nodes’ that either hide the cat or distract the dog to replace moving back and forth.</w:t>
      </w:r>
    </w:p>
    <w:p w14:paraId="4B57E67F" w14:textId="77777777" w:rsidR="00C86850" w:rsidRDefault="00C86850" w:rsidP="00C86850">
      <w:pPr>
        <w:pStyle w:val="ListParagraph"/>
        <w:numPr>
          <w:ilvl w:val="1"/>
          <w:numId w:val="14"/>
        </w:numPr>
      </w:pPr>
      <w:r>
        <w:t>We are going to rework original puzzles to show how the new elements work and make the game better.</w:t>
      </w:r>
    </w:p>
    <w:p w14:paraId="58C4F291" w14:textId="493B0D0B" w:rsidR="00C86850" w:rsidRPr="004608DA" w:rsidRDefault="00C86850" w:rsidP="00C86850">
      <w:pPr>
        <w:pStyle w:val="ListParagraph"/>
        <w:numPr>
          <w:ilvl w:val="1"/>
          <w:numId w:val="14"/>
        </w:numPr>
      </w:pPr>
      <w:r>
        <w:t>We are going to add more dogs to make the levels feel harder.</w:t>
      </w:r>
    </w:p>
    <w:p w14:paraId="169A949F" w14:textId="02330210" w:rsidR="00C86850" w:rsidRDefault="00C86850" w:rsidP="00C86850">
      <w:pPr>
        <w:pStyle w:val="Heading2"/>
      </w:pPr>
      <w:r>
        <w:t>Sprint</w:t>
      </w:r>
      <w:r w:rsidR="00D82438">
        <w:t xml:space="preserve"> </w:t>
      </w:r>
      <w:r>
        <w:t>2</w:t>
      </w:r>
    </w:p>
    <w:p w14:paraId="43445979" w14:textId="77777777" w:rsidR="00C86850" w:rsidRDefault="00C86850" w:rsidP="00C86850">
      <w:pPr>
        <w:pStyle w:val="Heading2"/>
      </w:pPr>
      <w:r>
        <w:t>Vertical Slice</w:t>
      </w:r>
    </w:p>
    <w:p w14:paraId="30295C43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One complete “level” or section as defined by Game Design Document Levels Section.</w:t>
      </w:r>
    </w:p>
    <w:p w14:paraId="3DC53FFF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assets are of defined shippable quality.</w:t>
      </w:r>
    </w:p>
    <w:p w14:paraId="5334E251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-holders IN “level” for art, sound, layout, or gameplay (excludes UI).</w:t>
      </w:r>
    </w:p>
    <w:p w14:paraId="2EDB1E9C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features work.</w:t>
      </w:r>
    </w:p>
    <w:p w14:paraId="273210B4" w14:textId="77777777" w:rsidR="00C86850" w:rsidRPr="005031D1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  <w:i w:val="0"/>
        </w:rPr>
      </w:pPr>
      <w:r>
        <w:rPr>
          <w:rStyle w:val="Emphasis"/>
          <w:rFonts w:cstheme="minorHAnsi"/>
        </w:rPr>
        <w:t>Includes significant portion of game play.</w:t>
      </w:r>
    </w:p>
    <w:p w14:paraId="46B78E8D" w14:textId="77777777" w:rsidR="00C86850" w:rsidRDefault="00C86850" w:rsidP="00C86850">
      <w:pPr>
        <w:spacing w:after="0" w:line="240" w:lineRule="auto"/>
        <w:rPr>
          <w:rStyle w:val="Emphasis"/>
          <w:rFonts w:cstheme="minorHAnsi"/>
          <w:i w:val="0"/>
        </w:rPr>
      </w:pPr>
    </w:p>
    <w:p w14:paraId="0AE483CE" w14:textId="77777777" w:rsidR="00C86850" w:rsidRPr="0004565C" w:rsidRDefault="00C86850" w:rsidP="00C86850">
      <w:pPr>
        <w:pStyle w:val="ListParagraph"/>
        <w:numPr>
          <w:ilvl w:val="0"/>
          <w:numId w:val="5"/>
        </w:numPr>
      </w:pPr>
      <w:r>
        <w:t>We have identified that dog AI has a conveyance issue.</w:t>
      </w:r>
    </w:p>
    <w:p w14:paraId="7BA11B5F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We’re going to implement animations and question mark on enemy dogs.</w:t>
      </w:r>
    </w:p>
    <w:p w14:paraId="6EA40BC9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We’re going to implement an indicator to show which cat is in danger.</w:t>
      </w:r>
    </w:p>
    <w:p w14:paraId="26651D06" w14:textId="77777777" w:rsidR="00C86850" w:rsidRPr="0004565C" w:rsidRDefault="00C86850" w:rsidP="00C86850">
      <w:pPr>
        <w:pStyle w:val="ListParagraph"/>
        <w:numPr>
          <w:ilvl w:val="0"/>
          <w:numId w:val="5"/>
        </w:numPr>
      </w:pPr>
      <w:r>
        <w:t>We have identified that node selection has a gameplay issue since some people want to have the ability to repick nodes.</w:t>
      </w:r>
    </w:p>
    <w:p w14:paraId="10174487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We’re going to implement a node re-pick feature.</w:t>
      </w:r>
    </w:p>
    <w:p w14:paraId="67AC9E3F" w14:textId="77777777" w:rsidR="00C86850" w:rsidRDefault="00C86850" w:rsidP="00C86850">
      <w:pPr>
        <w:pStyle w:val="ListParagraph"/>
        <w:numPr>
          <w:ilvl w:val="0"/>
          <w:numId w:val="5"/>
        </w:numPr>
      </w:pPr>
      <w:r>
        <w:t>We have identified that game rules have conveyance issue.</w:t>
      </w:r>
    </w:p>
    <w:p w14:paraId="643FC15C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We’re going to implement an information button to show players the rules.</w:t>
      </w:r>
    </w:p>
    <w:p w14:paraId="7CE9C487" w14:textId="77777777" w:rsidR="00C86850" w:rsidRDefault="00C86850" w:rsidP="00C86850">
      <w:pPr>
        <w:pStyle w:val="ListParagraph"/>
        <w:numPr>
          <w:ilvl w:val="1"/>
          <w:numId w:val="5"/>
        </w:numPr>
      </w:pPr>
      <w:r>
        <w:t>We are going to address that in a more robust tutorial consisting of up to 4 levels.</w:t>
      </w:r>
    </w:p>
    <w:p w14:paraId="2F2574A4" w14:textId="77777777" w:rsidR="00C86850" w:rsidRPr="0004565C" w:rsidRDefault="00C86850" w:rsidP="00C86850">
      <w:pPr>
        <w:pStyle w:val="ListParagraph"/>
        <w:numPr>
          <w:ilvl w:val="0"/>
          <w:numId w:val="5"/>
        </w:numPr>
      </w:pPr>
      <w:r>
        <w:t>We have identified that our art has a consistency issue.</w:t>
      </w:r>
    </w:p>
    <w:p w14:paraId="3C2C1056" w14:textId="45764409" w:rsidR="00C86850" w:rsidRPr="00044B6A" w:rsidRDefault="00C86850" w:rsidP="00A213F7">
      <w:pPr>
        <w:pStyle w:val="ListParagraph"/>
        <w:numPr>
          <w:ilvl w:val="1"/>
          <w:numId w:val="5"/>
        </w:numPr>
      </w:pPr>
      <w:r>
        <w:t xml:space="preserve">We are going to go in a new art direction, with stakeholder approval, and make the art using 3D modeling as opposed to the 2D animation we have been using. </w:t>
      </w:r>
    </w:p>
    <w:p w14:paraId="017B9853" w14:textId="0FB23E54" w:rsidR="00C86850" w:rsidRDefault="00C86850" w:rsidP="00C86850">
      <w:pPr>
        <w:pStyle w:val="Heading2"/>
      </w:pPr>
      <w:r>
        <w:t>Sprint 3</w:t>
      </w:r>
    </w:p>
    <w:p w14:paraId="7D8F5CE6" w14:textId="77777777" w:rsidR="00C86850" w:rsidRDefault="00C86850" w:rsidP="00C86850">
      <w:pPr>
        <w:pStyle w:val="Heading2"/>
      </w:pPr>
      <w:r>
        <w:t>Alpha</w:t>
      </w:r>
    </w:p>
    <w:p w14:paraId="7FEBDEF6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eature complete.</w:t>
      </w:r>
    </w:p>
    <w:p w14:paraId="16D56F0B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Completely playable no missing features (no matter how small).</w:t>
      </w:r>
    </w:p>
    <w:p w14:paraId="1511AD39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art and design of shippable quality.</w:t>
      </w:r>
    </w:p>
    <w:p w14:paraId="622F2E55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holder assets.</w:t>
      </w:r>
    </w:p>
    <w:p w14:paraId="47116FC9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Understood that balance and bugs fixes remain.</w:t>
      </w:r>
    </w:p>
    <w:p w14:paraId="02FA43FF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Passes compatibility testing.</w:t>
      </w:r>
    </w:p>
    <w:p w14:paraId="560F362C" w14:textId="5AB93CB9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Install build.</w:t>
      </w:r>
    </w:p>
    <w:p w14:paraId="0F5B7467" w14:textId="428D5C2C" w:rsidR="00C86850" w:rsidRDefault="00C86850" w:rsidP="00C86850">
      <w:pPr>
        <w:spacing w:after="0" w:line="240" w:lineRule="auto"/>
        <w:rPr>
          <w:rStyle w:val="Emphasis"/>
          <w:rFonts w:cstheme="minorHAnsi"/>
        </w:rPr>
      </w:pPr>
    </w:p>
    <w:p w14:paraId="1810C0A0" w14:textId="77777777" w:rsidR="00C86850" w:rsidRPr="0004565C" w:rsidRDefault="00C86850" w:rsidP="00C86850">
      <w:pPr>
        <w:pStyle w:val="ListParagraph"/>
        <w:numPr>
          <w:ilvl w:val="0"/>
          <w:numId w:val="5"/>
        </w:numPr>
      </w:pPr>
      <w:r>
        <w:t>We have identified that the win screen has not enough reward to it</w:t>
      </w:r>
    </w:p>
    <w:p w14:paraId="7FCC4FA9" w14:textId="40F725DF" w:rsidR="005E3056" w:rsidRDefault="005E3056" w:rsidP="00C86850">
      <w:pPr>
        <w:pStyle w:val="ListParagraph"/>
        <w:numPr>
          <w:ilvl w:val="1"/>
          <w:numId w:val="5"/>
        </w:numPr>
      </w:pPr>
      <w:r>
        <w:t>Add juice to the win screen with a particle effect attached to each reward.</w:t>
      </w:r>
    </w:p>
    <w:p w14:paraId="6EC03F72" w14:textId="5B1CC1D2" w:rsidR="00C86850" w:rsidRDefault="005E3056" w:rsidP="00C86850">
      <w:pPr>
        <w:pStyle w:val="ListParagraph"/>
        <w:numPr>
          <w:ilvl w:val="1"/>
          <w:numId w:val="5"/>
        </w:numPr>
      </w:pPr>
      <w:r>
        <w:lastRenderedPageBreak/>
        <w:t>Speed up the win screen</w:t>
      </w:r>
    </w:p>
    <w:p w14:paraId="79447AE3" w14:textId="6BE41DA1" w:rsidR="005E3056" w:rsidRDefault="005E3056" w:rsidP="00C86850">
      <w:pPr>
        <w:pStyle w:val="ListParagraph"/>
        <w:numPr>
          <w:ilvl w:val="1"/>
          <w:numId w:val="5"/>
        </w:numPr>
      </w:pPr>
      <w:r>
        <w:t>Add save states so the player can come back and try to win each achievement after they close the app.</w:t>
      </w:r>
    </w:p>
    <w:p w14:paraId="513730A0" w14:textId="77777777" w:rsidR="00C86850" w:rsidRDefault="00C86850" w:rsidP="00C86850">
      <w:pPr>
        <w:pStyle w:val="ListParagraph"/>
        <w:numPr>
          <w:ilvl w:val="1"/>
          <w:numId w:val="9"/>
        </w:numPr>
      </w:pPr>
      <w:r>
        <w:t>Get rid of the achievement system</w:t>
      </w:r>
    </w:p>
    <w:p w14:paraId="4D513F18" w14:textId="77777777" w:rsidR="00C86850" w:rsidRDefault="00C86850" w:rsidP="00C86850">
      <w:pPr>
        <w:pStyle w:val="ListParagraph"/>
        <w:numPr>
          <w:ilvl w:val="0"/>
          <w:numId w:val="9"/>
        </w:numPr>
      </w:pPr>
      <w:r>
        <w:t>We have identified the game world as not having enough life</w:t>
      </w:r>
    </w:p>
    <w:p w14:paraId="275B795C" w14:textId="77777777" w:rsidR="005E3056" w:rsidRDefault="005E3056" w:rsidP="005E3056">
      <w:pPr>
        <w:pStyle w:val="ListParagraph"/>
        <w:numPr>
          <w:ilvl w:val="1"/>
          <w:numId w:val="9"/>
        </w:numPr>
      </w:pPr>
      <w:r>
        <w:t>Add juice to the game world with sound.</w:t>
      </w:r>
    </w:p>
    <w:p w14:paraId="123861EB" w14:textId="33FF2572" w:rsidR="00C86850" w:rsidRDefault="005E3056" w:rsidP="00C86850">
      <w:pPr>
        <w:pStyle w:val="ListParagraph"/>
        <w:numPr>
          <w:ilvl w:val="1"/>
          <w:numId w:val="20"/>
        </w:numPr>
      </w:pPr>
      <w:r>
        <w:t xml:space="preserve">Add more art around the level to make the scene feel lived in. </w:t>
      </w:r>
    </w:p>
    <w:p w14:paraId="5E4C57C9" w14:textId="5F80028C" w:rsidR="005E3056" w:rsidRDefault="005E3056" w:rsidP="00C86850">
      <w:pPr>
        <w:pStyle w:val="ListParagraph"/>
        <w:numPr>
          <w:ilvl w:val="1"/>
          <w:numId w:val="20"/>
        </w:numPr>
      </w:pPr>
      <w:r>
        <w:t>Give the character sprites more to do when they are not moving.</w:t>
      </w:r>
    </w:p>
    <w:p w14:paraId="4CEEB091" w14:textId="024F7234" w:rsidR="005E3056" w:rsidRDefault="005E3056" w:rsidP="00C86850">
      <w:pPr>
        <w:pStyle w:val="ListParagraph"/>
        <w:numPr>
          <w:ilvl w:val="1"/>
          <w:numId w:val="20"/>
        </w:numPr>
      </w:pPr>
      <w:r>
        <w:t>Make the cat meow when selected.</w:t>
      </w:r>
    </w:p>
    <w:p w14:paraId="209E1A18" w14:textId="338DF9C4" w:rsidR="00C86850" w:rsidRPr="00A213F7" w:rsidRDefault="005E3056" w:rsidP="00A213F7">
      <w:pPr>
        <w:pStyle w:val="ListParagraph"/>
        <w:numPr>
          <w:ilvl w:val="1"/>
          <w:numId w:val="20"/>
        </w:numPr>
        <w:rPr>
          <w:rStyle w:val="Emphasis"/>
          <w:i w:val="0"/>
          <w:iCs w:val="0"/>
        </w:rPr>
      </w:pPr>
      <w:r>
        <w:t>Make the dog bark when it sees a cat.</w:t>
      </w:r>
      <w:bookmarkStart w:id="0" w:name="_GoBack"/>
      <w:bookmarkEnd w:id="0"/>
    </w:p>
    <w:p w14:paraId="6C5BC89B" w14:textId="0A7C59B5" w:rsidR="00C86850" w:rsidRDefault="00C86850" w:rsidP="00C86850">
      <w:pPr>
        <w:pStyle w:val="Heading2"/>
      </w:pPr>
      <w:r>
        <w:t>Sprint 4</w:t>
      </w:r>
    </w:p>
    <w:p w14:paraId="182BE3DD" w14:textId="77777777" w:rsidR="00C86850" w:rsidRDefault="00C86850" w:rsidP="00C86850">
      <w:pPr>
        <w:pStyle w:val="Heading2"/>
      </w:pPr>
      <w:r>
        <w:t>Beta</w:t>
      </w:r>
    </w:p>
    <w:p w14:paraId="66D14B02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rst version that is a believable shipping candidate.</w:t>
      </w:r>
    </w:p>
    <w:p w14:paraId="06376EA3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known show stopper issues remain.</w:t>
      </w:r>
    </w:p>
    <w:p w14:paraId="179C0DB4" w14:textId="77777777" w:rsidR="00C86850" w:rsidRDefault="00C86850" w:rsidP="00C86850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>
        <w:rPr>
          <w:i/>
        </w:rPr>
        <w:t>Gather user feedback to determine polish and balance requirements.</w:t>
      </w:r>
    </w:p>
    <w:p w14:paraId="58C6657E" w14:textId="77777777" w:rsidR="00C86850" w:rsidRPr="00044B6A" w:rsidRDefault="00C86850" w:rsidP="00C86850">
      <w:pPr>
        <w:spacing w:after="0" w:line="240" w:lineRule="auto"/>
        <w:rPr>
          <w:rFonts w:cstheme="minorHAnsi"/>
          <w:iCs/>
        </w:rPr>
      </w:pPr>
    </w:p>
    <w:p w14:paraId="4E3067F7" w14:textId="30E9DA71" w:rsidR="00C86850" w:rsidRDefault="00C86850" w:rsidP="00C86850">
      <w:pPr>
        <w:pStyle w:val="Heading2"/>
      </w:pPr>
      <w:r>
        <w:t>Sprint 5</w:t>
      </w:r>
    </w:p>
    <w:p w14:paraId="32115CBA" w14:textId="77777777" w:rsidR="00C86850" w:rsidRDefault="00C86850" w:rsidP="00C86850">
      <w:pPr>
        <w:pStyle w:val="Heading2"/>
      </w:pPr>
      <w:r>
        <w:t>Launch</w:t>
      </w:r>
    </w:p>
    <w:p w14:paraId="5F1F17EC" w14:textId="77777777" w:rsidR="00C86850" w:rsidRDefault="00C86850" w:rsidP="00C86850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nish and ready to submit.</w:t>
      </w:r>
    </w:p>
    <w:p w14:paraId="46E59618" w14:textId="77777777" w:rsidR="00C86850" w:rsidRDefault="00C86850" w:rsidP="00C86850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Master created and certified.</w:t>
      </w:r>
    </w:p>
    <w:p w14:paraId="70BBFCFE" w14:textId="77777777" w:rsidR="00C86850" w:rsidRDefault="00C86850" w:rsidP="00C86850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rchived.</w:t>
      </w:r>
    </w:p>
    <w:p w14:paraId="0A348907" w14:textId="553A3D3E" w:rsidR="0004565C" w:rsidRPr="00C86850" w:rsidRDefault="00C86850" w:rsidP="00C86850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Theme="majorEastAsia" w:hAnsiTheme="majorHAnsi" w:cstheme="majorBidi"/>
          <w:b/>
          <w:bCs/>
        </w:rPr>
      </w:pPr>
      <w:r>
        <w:rPr>
          <w:rStyle w:val="Emphasis"/>
          <w:rFonts w:cstheme="minorHAnsi"/>
        </w:rPr>
        <w:t>All non-game assets (installers, documentation, publishing materials etc.) shippable quality.</w:t>
      </w:r>
      <w:r w:rsidR="0004565C">
        <w:br w:type="page"/>
      </w:r>
    </w:p>
    <w:p w14:paraId="5FA3C084" w14:textId="281D732D" w:rsidR="001A0967" w:rsidRDefault="001A0967">
      <w:pPr>
        <w:pStyle w:val="Heading1"/>
      </w:pPr>
      <w:r>
        <w:lastRenderedPageBreak/>
        <w:t>Appendix A</w:t>
      </w:r>
    </w:p>
    <w:p w14:paraId="1C799A3A" w14:textId="07E542DB" w:rsidR="00040B32" w:rsidRDefault="00BA5E78" w:rsidP="001A0967">
      <w:pPr>
        <w:pStyle w:val="Heading2"/>
      </w:pPr>
      <w:r>
        <w:t xml:space="preserve">Kleenex Test </w:t>
      </w:r>
      <w:r w:rsidR="005276E8">
        <w:t>Observational Data</w:t>
      </w:r>
    </w:p>
    <w:tbl>
      <w:tblPr>
        <w:tblStyle w:val="GridTable4-Accent2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1075"/>
        <w:gridCol w:w="2431"/>
        <w:gridCol w:w="1889"/>
        <w:gridCol w:w="3955"/>
      </w:tblGrid>
      <w:tr w:rsidR="00580B60" w:rsidRPr="00580B60" w14:paraId="3125A454" w14:textId="77777777" w:rsidTr="004829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  <w:hideMark/>
          </w:tcPr>
          <w:p w14:paraId="001E5DE5" w14:textId="77777777" w:rsidR="00580B60" w:rsidRPr="0004565C" w:rsidRDefault="00580B60" w:rsidP="00927FC3">
            <w:pPr>
              <w:spacing w:after="0" w:line="240" w:lineRule="auto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Time</w:t>
            </w:r>
          </w:p>
        </w:tc>
        <w:tc>
          <w:tcPr>
            <w:tcW w:w="1300" w:type="pct"/>
            <w:noWrap/>
            <w:hideMark/>
          </w:tcPr>
          <w:p w14:paraId="2804BDDC" w14:textId="74B1EB17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>Tester/</w:t>
            </w:r>
            <w:r w:rsidR="001A0967">
              <w:rPr>
                <w:rFonts w:ascii="Cambria" w:eastAsia="Times New Roman" w:hAnsi="Cambria" w:cs="Times New Roman"/>
                <w:sz w:val="24"/>
              </w:rPr>
              <w:t xml:space="preserve"> </w:t>
            </w:r>
            <w:r>
              <w:rPr>
                <w:rFonts w:ascii="Cambria" w:eastAsia="Times New Roman" w:hAnsi="Cambria" w:cs="Times New Roman"/>
                <w:sz w:val="24"/>
              </w:rPr>
              <w:t xml:space="preserve">Game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Action</w:t>
            </w:r>
          </w:p>
        </w:tc>
        <w:tc>
          <w:tcPr>
            <w:tcW w:w="1010" w:type="pct"/>
            <w:noWrap/>
            <w:hideMark/>
          </w:tcPr>
          <w:p w14:paraId="58F46615" w14:textId="04C738BA" w:rsidR="00580B60" w:rsidRPr="0004565C" w:rsidRDefault="00580B60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Expression</w:t>
            </w:r>
            <w:r w:rsidR="001A0967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  <w:tc>
          <w:tcPr>
            <w:tcW w:w="2115" w:type="pct"/>
            <w:noWrap/>
            <w:hideMark/>
          </w:tcPr>
          <w:p w14:paraId="32FD0E98" w14:textId="5296A906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 xml:space="preserve">Tester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Comment</w:t>
            </w:r>
            <w:r w:rsidR="00542255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</w:tr>
      <w:tr w:rsidR="00BA5E78" w:rsidRPr="00BA5E78" w14:paraId="170FDB06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C1DEC75" w14:textId="52F0CF06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300" w:type="pct"/>
            <w:noWrap/>
          </w:tcPr>
          <w:p w14:paraId="7304F1FC" w14:textId="113C9D02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game</w:t>
            </w:r>
          </w:p>
        </w:tc>
        <w:tc>
          <w:tcPr>
            <w:tcW w:w="1010" w:type="pct"/>
            <w:noWrap/>
          </w:tcPr>
          <w:p w14:paraId="1FC4343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1378D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9CB31C3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65245E0" w14:textId="5231FA4C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0</w:t>
            </w:r>
          </w:p>
        </w:tc>
        <w:tc>
          <w:tcPr>
            <w:tcW w:w="1300" w:type="pct"/>
            <w:noWrap/>
          </w:tcPr>
          <w:p w14:paraId="2D4F9444" w14:textId="1EC15D35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iced UI</w:t>
            </w:r>
          </w:p>
        </w:tc>
        <w:tc>
          <w:tcPr>
            <w:tcW w:w="1010" w:type="pct"/>
            <w:noWrap/>
          </w:tcPr>
          <w:p w14:paraId="60F7D223" w14:textId="62A6A4FE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1E4575F6" w14:textId="3AFBB862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</w:t>
            </w:r>
            <w:r w:rsidR="000171CF">
              <w:rPr>
                <w:rFonts w:eastAsia="Times New Roman" w:cs="Times New Roman"/>
              </w:rPr>
              <w:t>oh,</w:t>
            </w:r>
            <w:r>
              <w:rPr>
                <w:rFonts w:eastAsia="Times New Roman" w:cs="Times New Roman"/>
              </w:rPr>
              <w:t xml:space="preserve"> good you have a tutorial”</w:t>
            </w:r>
          </w:p>
        </w:tc>
      </w:tr>
      <w:tr w:rsidR="00BA5E78" w:rsidRPr="00BA5E78" w14:paraId="6271701E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340E60D" w14:textId="2EF20F18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25</w:t>
            </w:r>
          </w:p>
        </w:tc>
        <w:tc>
          <w:tcPr>
            <w:tcW w:w="1300" w:type="pct"/>
            <w:noWrap/>
          </w:tcPr>
          <w:p w14:paraId="5BC63CE4" w14:textId="41F3CFC7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ion</w:t>
            </w:r>
          </w:p>
        </w:tc>
        <w:tc>
          <w:tcPr>
            <w:tcW w:w="1010" w:type="pct"/>
            <w:noWrap/>
          </w:tcPr>
          <w:p w14:paraId="5F1ACB32" w14:textId="593432A4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21F22B3C" w14:textId="117154B2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y is the dog moving sometimes”</w:t>
            </w:r>
          </w:p>
        </w:tc>
      </w:tr>
      <w:tr w:rsidR="00BA5E78" w:rsidRPr="00BA5E78" w14:paraId="3E8FC10C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4E70824" w14:textId="7B376BB3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30</w:t>
            </w:r>
          </w:p>
        </w:tc>
        <w:tc>
          <w:tcPr>
            <w:tcW w:w="1300" w:type="pct"/>
            <w:noWrap/>
          </w:tcPr>
          <w:p w14:paraId="1E300D5E" w14:textId="1C1F6203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pping then waiting</w:t>
            </w:r>
          </w:p>
        </w:tc>
        <w:tc>
          <w:tcPr>
            <w:tcW w:w="1010" w:type="pct"/>
            <w:noWrap/>
          </w:tcPr>
          <w:p w14:paraId="347DA325" w14:textId="75907DB9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/confuse</w:t>
            </w:r>
          </w:p>
        </w:tc>
        <w:tc>
          <w:tcPr>
            <w:tcW w:w="2115" w:type="pct"/>
            <w:noWrap/>
          </w:tcPr>
          <w:p w14:paraId="52E88DAB" w14:textId="37140E2D" w:rsidR="00990C1A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at is the dog doing”</w:t>
            </w:r>
          </w:p>
        </w:tc>
      </w:tr>
      <w:tr w:rsidR="00BA5E78" w:rsidRPr="00BA5E78" w14:paraId="141E6D29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BEDC0BA" w14:textId="615D01CE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5</w:t>
            </w:r>
          </w:p>
        </w:tc>
        <w:tc>
          <w:tcPr>
            <w:tcW w:w="1300" w:type="pct"/>
            <w:noWrap/>
          </w:tcPr>
          <w:p w14:paraId="5B077177" w14:textId="5769E747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ished level</w:t>
            </w:r>
          </w:p>
        </w:tc>
        <w:tc>
          <w:tcPr>
            <w:tcW w:w="1010" w:type="pct"/>
            <w:noWrap/>
          </w:tcPr>
          <w:p w14:paraId="4798D086" w14:textId="1DE3056D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C848CE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238910A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4E7F4E" w14:textId="57381662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50</w:t>
            </w:r>
          </w:p>
        </w:tc>
        <w:tc>
          <w:tcPr>
            <w:tcW w:w="1300" w:type="pct"/>
            <w:noWrap/>
          </w:tcPr>
          <w:p w14:paraId="5476C321" w14:textId="7F6CEA4F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next level</w:t>
            </w:r>
          </w:p>
        </w:tc>
        <w:tc>
          <w:tcPr>
            <w:tcW w:w="1010" w:type="pct"/>
            <w:noWrap/>
          </w:tcPr>
          <w:p w14:paraId="6B28A320" w14:textId="098E2A3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106F02C" w14:textId="4D35474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on’t know why the dog kept moving and not following me</w:t>
            </w:r>
          </w:p>
        </w:tc>
      </w:tr>
      <w:tr w:rsidR="00BA5E78" w:rsidRPr="00BA5E78" w14:paraId="49902E4D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F210A4B" w14:textId="2DF631CF" w:rsidR="00580B60" w:rsidRPr="00BA5E78" w:rsidRDefault="00580B6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300" w:type="pct"/>
            <w:noWrap/>
          </w:tcPr>
          <w:p w14:paraId="1194BB0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11D80F4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8CFDE4E" w14:textId="0E6022C7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think I got it</w:t>
            </w:r>
          </w:p>
        </w:tc>
      </w:tr>
      <w:tr w:rsidR="00BA5E78" w:rsidRPr="00BA5E78" w14:paraId="74D31200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B4D2341" w14:textId="2FF8CC7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3</w:t>
            </w:r>
            <w:r w:rsidR="00F213AF">
              <w:rPr>
                <w:rFonts w:eastAsia="Times New Roman" w:cs="Times New Roman"/>
                <w:b w:val="0"/>
              </w:rPr>
              <w:t>0</w:t>
            </w:r>
          </w:p>
        </w:tc>
        <w:tc>
          <w:tcPr>
            <w:tcW w:w="1300" w:type="pct"/>
            <w:noWrap/>
          </w:tcPr>
          <w:p w14:paraId="194E41F1" w14:textId="4E86F6D6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</w:t>
            </w:r>
          </w:p>
        </w:tc>
        <w:tc>
          <w:tcPr>
            <w:tcW w:w="1010" w:type="pct"/>
            <w:noWrap/>
          </w:tcPr>
          <w:p w14:paraId="6A447F68" w14:textId="635E3B2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0D8B636" w14:textId="344ABA14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or cat not going anywhere</w:t>
            </w:r>
          </w:p>
        </w:tc>
      </w:tr>
      <w:tr w:rsidR="00BA5E78" w:rsidRPr="00BA5E78" w14:paraId="58361324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06688C7" w14:textId="26F2FA1D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00</w:t>
            </w:r>
          </w:p>
        </w:tc>
        <w:tc>
          <w:tcPr>
            <w:tcW w:w="1300" w:type="pct"/>
            <w:noWrap/>
          </w:tcPr>
          <w:p w14:paraId="589A2105" w14:textId="30051AF9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 from dog</w:t>
            </w:r>
          </w:p>
        </w:tc>
        <w:tc>
          <w:tcPr>
            <w:tcW w:w="1010" w:type="pct"/>
            <w:noWrap/>
          </w:tcPr>
          <w:p w14:paraId="2BF197C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E589AC3" w14:textId="2F317B71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lad the cat is following the dog</w:t>
            </w:r>
          </w:p>
        </w:tc>
      </w:tr>
      <w:tr w:rsidR="00BA5E78" w:rsidRPr="00BA5E78" w14:paraId="242A8E80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D891FED" w14:textId="3D208C29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6</w:t>
            </w:r>
          </w:p>
        </w:tc>
        <w:tc>
          <w:tcPr>
            <w:tcW w:w="1300" w:type="pct"/>
            <w:noWrap/>
          </w:tcPr>
          <w:p w14:paraId="009A8465" w14:textId="7878F33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gured out the button/gate</w:t>
            </w:r>
          </w:p>
        </w:tc>
        <w:tc>
          <w:tcPr>
            <w:tcW w:w="1010" w:type="pct"/>
            <w:noWrap/>
          </w:tcPr>
          <w:p w14:paraId="42D5BA22" w14:textId="16AD9B4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C5280F9" w14:textId="70A1D7A5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idn’t realize earlier that the button was the gate.</w:t>
            </w:r>
          </w:p>
        </w:tc>
      </w:tr>
      <w:tr w:rsidR="00BA5E78" w:rsidRPr="00BA5E78" w14:paraId="4D6356F2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FA98744" w14:textId="7782BC54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48</w:t>
            </w:r>
          </w:p>
        </w:tc>
        <w:tc>
          <w:tcPr>
            <w:tcW w:w="1300" w:type="pct"/>
            <w:noWrap/>
          </w:tcPr>
          <w:p w14:paraId="75B6E91B" w14:textId="118D1DAC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quietly tapping</w:t>
            </w:r>
          </w:p>
        </w:tc>
        <w:tc>
          <w:tcPr>
            <w:tcW w:w="1010" w:type="pct"/>
            <w:noWrap/>
          </w:tcPr>
          <w:p w14:paraId="0519B3DD" w14:textId="0F959007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oic</w:t>
            </w:r>
          </w:p>
        </w:tc>
        <w:tc>
          <w:tcPr>
            <w:tcW w:w="2115" w:type="pct"/>
            <w:noWrap/>
          </w:tcPr>
          <w:p w14:paraId="4615CCEC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B20DEAB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0B5A40" w14:textId="0CA8DC16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07</w:t>
            </w:r>
          </w:p>
        </w:tc>
        <w:tc>
          <w:tcPr>
            <w:tcW w:w="1300" w:type="pct"/>
            <w:noWrap/>
          </w:tcPr>
          <w:p w14:paraId="09924F60" w14:textId="5BD9C556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4CFBCEBF" w14:textId="451DA50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3374A0E" w14:textId="79BFBFC7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 sure what some art assets are</w:t>
            </w:r>
          </w:p>
        </w:tc>
      </w:tr>
      <w:tr w:rsidR="00BA5E78" w:rsidRPr="00BA5E78" w14:paraId="17C6D17F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70B0909" w14:textId="36541E1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2</w:t>
            </w:r>
          </w:p>
        </w:tc>
        <w:tc>
          <w:tcPr>
            <w:tcW w:w="1300" w:type="pct"/>
            <w:noWrap/>
          </w:tcPr>
          <w:p w14:paraId="6D66599C" w14:textId="06055F7D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0A88B07C" w14:textId="0FA6863A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38E72D6F" w14:textId="0E4CD116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 (probably something with the cat)</w:t>
            </w:r>
          </w:p>
        </w:tc>
      </w:tr>
      <w:tr w:rsidR="00BA5E78" w:rsidRPr="00BA5E78" w14:paraId="15F3567A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15FA444" w14:textId="40DDAAB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8</w:t>
            </w:r>
          </w:p>
        </w:tc>
        <w:tc>
          <w:tcPr>
            <w:tcW w:w="1300" w:type="pct"/>
            <w:noWrap/>
          </w:tcPr>
          <w:p w14:paraId="0D2DA836" w14:textId="3F51F08C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2B9ADB7D" w14:textId="302B482C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6EE302E7" w14:textId="4172DB01" w:rsidR="00580B60" w:rsidRPr="00BA5E78" w:rsidRDefault="000171C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,</w:t>
            </w:r>
            <w:r w:rsidR="00F213AF">
              <w:rPr>
                <w:rFonts w:eastAsia="Times New Roman" w:cs="Times New Roman"/>
              </w:rPr>
              <w:t xml:space="preserve"> now I </w:t>
            </w:r>
            <w:r w:rsidR="00A80641">
              <w:rPr>
                <w:rFonts w:eastAsia="Times New Roman" w:cs="Times New Roman"/>
              </w:rPr>
              <w:t>get it (took 6</w:t>
            </w:r>
            <w:r w:rsidR="00F213AF">
              <w:rPr>
                <w:rFonts w:eastAsia="Times New Roman" w:cs="Times New Roman"/>
              </w:rPr>
              <w:t xml:space="preserve"> </w:t>
            </w:r>
            <w:r>
              <w:rPr>
                <w:rFonts w:eastAsia="Times New Roman" w:cs="Times New Roman"/>
              </w:rPr>
              <w:t>secs</w:t>
            </w:r>
            <w:r w:rsidR="00F213AF">
              <w:rPr>
                <w:rFonts w:eastAsia="Times New Roman" w:cs="Times New Roman"/>
              </w:rPr>
              <w:t xml:space="preserve"> ;?)</w:t>
            </w:r>
          </w:p>
        </w:tc>
      </w:tr>
      <w:tr w:rsidR="00BA5E78" w:rsidRPr="00BA5E78" w14:paraId="76446521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34931DB" w14:textId="2E66E85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4:32</w:t>
            </w:r>
          </w:p>
        </w:tc>
        <w:tc>
          <w:tcPr>
            <w:tcW w:w="1300" w:type="pct"/>
            <w:noWrap/>
          </w:tcPr>
          <w:p w14:paraId="1A0A667E" w14:textId="1A5D4A1F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1C0AB1A3" w14:textId="082DE85C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nfused </w:t>
            </w:r>
          </w:p>
        </w:tc>
        <w:tc>
          <w:tcPr>
            <w:tcW w:w="2115" w:type="pct"/>
            <w:noWrap/>
          </w:tcPr>
          <w:p w14:paraId="614D8717" w14:textId="239D0F0E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 no</w:t>
            </w:r>
          </w:p>
        </w:tc>
      </w:tr>
      <w:tr w:rsidR="00BA5E78" w:rsidRPr="00BA5E78" w14:paraId="1AF202E5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8E892C8" w14:textId="6D528C4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45</w:t>
            </w:r>
          </w:p>
        </w:tc>
        <w:tc>
          <w:tcPr>
            <w:tcW w:w="1300" w:type="pct"/>
            <w:noWrap/>
          </w:tcPr>
          <w:p w14:paraId="4D53DCCB" w14:textId="7DC55C6F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estarted/trying new </w:t>
            </w:r>
            <w:r w:rsidR="004829F4">
              <w:rPr>
                <w:rFonts w:eastAsia="Times New Roman" w:cs="Times New Roman"/>
              </w:rPr>
              <w:t>start</w:t>
            </w:r>
          </w:p>
        </w:tc>
        <w:tc>
          <w:tcPr>
            <w:tcW w:w="1010" w:type="pct"/>
            <w:noWrap/>
          </w:tcPr>
          <w:p w14:paraId="254A454B" w14:textId="05F98A50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atural</w:t>
            </w:r>
          </w:p>
        </w:tc>
        <w:tc>
          <w:tcPr>
            <w:tcW w:w="2115" w:type="pct"/>
            <w:noWrap/>
          </w:tcPr>
          <w:p w14:paraId="2D51172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C6E2F7D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165C8DB" w14:textId="05F40572" w:rsidR="00A80641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58</w:t>
            </w:r>
          </w:p>
        </w:tc>
        <w:tc>
          <w:tcPr>
            <w:tcW w:w="1300" w:type="pct"/>
            <w:noWrap/>
          </w:tcPr>
          <w:p w14:paraId="48D76634" w14:textId="7FEC6A41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puzzle</w:t>
            </w:r>
          </w:p>
        </w:tc>
        <w:tc>
          <w:tcPr>
            <w:tcW w:w="1010" w:type="pct"/>
            <w:noWrap/>
          </w:tcPr>
          <w:p w14:paraId="0A78C145" w14:textId="04670755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559B2884" w14:textId="0939941D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y would the cat stop there</w:t>
            </w:r>
          </w:p>
        </w:tc>
      </w:tr>
      <w:tr w:rsidR="00BA5E78" w:rsidRPr="00BA5E78" w14:paraId="275F96D4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A209896" w14:textId="6B892F8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10</w:t>
            </w:r>
          </w:p>
        </w:tc>
        <w:tc>
          <w:tcPr>
            <w:tcW w:w="1300" w:type="pct"/>
            <w:noWrap/>
          </w:tcPr>
          <w:p w14:paraId="7F8AABF3" w14:textId="0596B377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05F373FB" w14:textId="3F82E6CC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7B50A78" w14:textId="2F3B76F0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</w:t>
            </w:r>
          </w:p>
        </w:tc>
      </w:tr>
      <w:tr w:rsidR="00BA5E78" w:rsidRPr="00BA5E78" w14:paraId="48476C6F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2A18D0" w14:textId="47B17603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25</w:t>
            </w:r>
          </w:p>
        </w:tc>
        <w:tc>
          <w:tcPr>
            <w:tcW w:w="1300" w:type="pct"/>
            <w:noWrap/>
          </w:tcPr>
          <w:p w14:paraId="7F069636" w14:textId="57D5BCC0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solved</w:t>
            </w:r>
          </w:p>
        </w:tc>
        <w:tc>
          <w:tcPr>
            <w:tcW w:w="1010" w:type="pct"/>
            <w:noWrap/>
          </w:tcPr>
          <w:p w14:paraId="3ABD8DB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4F2F902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8311218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17CCB1" w14:textId="699EC87A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30</w:t>
            </w:r>
          </w:p>
        </w:tc>
        <w:tc>
          <w:tcPr>
            <w:tcW w:w="1300" w:type="pct"/>
            <w:noWrap/>
          </w:tcPr>
          <w:p w14:paraId="6714917E" w14:textId="7DD32D8B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loading</w:t>
            </w:r>
          </w:p>
        </w:tc>
        <w:tc>
          <w:tcPr>
            <w:tcW w:w="1010" w:type="pct"/>
            <w:noWrap/>
          </w:tcPr>
          <w:p w14:paraId="1B1E7DE5" w14:textId="0F5796DC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BD07BFA" w14:textId="63510A89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Not sure about the dog behavior/ feels it isn’t </w:t>
            </w:r>
            <w:r w:rsidR="000171CF">
              <w:rPr>
                <w:rFonts w:eastAsia="Times New Roman" w:cs="Times New Roman"/>
              </w:rPr>
              <w:t>consistent</w:t>
            </w:r>
            <w:r>
              <w:rPr>
                <w:rFonts w:eastAsia="Times New Roman" w:cs="Times New Roman"/>
              </w:rPr>
              <w:t>.</w:t>
            </w:r>
          </w:p>
        </w:tc>
      </w:tr>
      <w:tr w:rsidR="00BA5E78" w:rsidRPr="00BA5E78" w14:paraId="353EC2B0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D8FE853" w14:textId="2E8EADD1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300" w:type="pct"/>
            <w:noWrap/>
          </w:tcPr>
          <w:p w14:paraId="74D0AE89" w14:textId="3185CACD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4C4BDAD" w14:textId="1DFAB3D4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0AAD4BB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109A64C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3BFA28B" w14:textId="488CA8A1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02</w:t>
            </w:r>
          </w:p>
        </w:tc>
        <w:tc>
          <w:tcPr>
            <w:tcW w:w="1300" w:type="pct"/>
            <w:noWrap/>
          </w:tcPr>
          <w:p w14:paraId="29CB88B6" w14:textId="29EF6602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0487C46" w14:textId="58526E3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D427D9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B0FCD96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A3D7A38" w14:textId="63775FE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6:07</w:t>
            </w:r>
          </w:p>
        </w:tc>
        <w:tc>
          <w:tcPr>
            <w:tcW w:w="1300" w:type="pct"/>
            <w:noWrap/>
          </w:tcPr>
          <w:p w14:paraId="73866A31" w14:textId="5114DB91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6A4CE51" w14:textId="59008D20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B8BBE48" w14:textId="0532F09A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9056D60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84ED007" w14:textId="0B5E587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15</w:t>
            </w:r>
          </w:p>
        </w:tc>
        <w:tc>
          <w:tcPr>
            <w:tcW w:w="1300" w:type="pct"/>
            <w:noWrap/>
          </w:tcPr>
          <w:p w14:paraId="328F82E5" w14:textId="2C8FCC8A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ailed level </w:t>
            </w:r>
          </w:p>
        </w:tc>
        <w:tc>
          <w:tcPr>
            <w:tcW w:w="1010" w:type="pct"/>
            <w:noWrap/>
          </w:tcPr>
          <w:p w14:paraId="469D69AD" w14:textId="055C2CDA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EBED90" w14:textId="7181265D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)</w:t>
            </w:r>
          </w:p>
        </w:tc>
      </w:tr>
      <w:tr w:rsidR="00BA5E78" w:rsidRPr="00BA5E78" w14:paraId="30D2D04C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041E155" w14:textId="7664259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6</w:t>
            </w:r>
          </w:p>
        </w:tc>
        <w:tc>
          <w:tcPr>
            <w:tcW w:w="1300" w:type="pct"/>
            <w:noWrap/>
          </w:tcPr>
          <w:p w14:paraId="1A6E2B1C" w14:textId="5879F838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F78919D" w14:textId="4CC96626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76EF9B" w14:textId="68D32A23" w:rsidR="00A80641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 again)</w:t>
            </w:r>
          </w:p>
        </w:tc>
      </w:tr>
      <w:tr w:rsidR="00BA5E78" w:rsidRPr="00BA5E78" w14:paraId="725A24DE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28DB5EC" w14:textId="0BF538C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45</w:t>
            </w:r>
          </w:p>
        </w:tc>
        <w:tc>
          <w:tcPr>
            <w:tcW w:w="1300" w:type="pct"/>
            <w:noWrap/>
          </w:tcPr>
          <w:p w14:paraId="3188EF0F" w14:textId="3BEB39FF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failing same level</w:t>
            </w:r>
          </w:p>
        </w:tc>
        <w:tc>
          <w:tcPr>
            <w:tcW w:w="1010" w:type="pct"/>
            <w:noWrap/>
          </w:tcPr>
          <w:p w14:paraId="6D47E17F" w14:textId="70ABF21E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 and confused</w:t>
            </w:r>
          </w:p>
        </w:tc>
        <w:tc>
          <w:tcPr>
            <w:tcW w:w="2115" w:type="pct"/>
            <w:noWrap/>
          </w:tcPr>
          <w:p w14:paraId="79A2B72D" w14:textId="01753AAF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ere needs to be something that tells me the AI of what the dog is doing if I am going to solve these puzzles, something with color or an animation, something is missing</w:t>
            </w:r>
          </w:p>
        </w:tc>
      </w:tr>
      <w:tr w:rsidR="00BA5E78" w:rsidRPr="00BA5E78" w14:paraId="63A9CE02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7454BAB" w14:textId="7A32249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8</w:t>
            </w:r>
          </w:p>
        </w:tc>
        <w:tc>
          <w:tcPr>
            <w:tcW w:w="1300" w:type="pct"/>
            <w:noWrap/>
          </w:tcPr>
          <w:p w14:paraId="08748BB5" w14:textId="6431B2F7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ads final level</w:t>
            </w:r>
          </w:p>
        </w:tc>
        <w:tc>
          <w:tcPr>
            <w:tcW w:w="1010" w:type="pct"/>
            <w:noWrap/>
          </w:tcPr>
          <w:p w14:paraId="7A205526" w14:textId="392FE7D5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6F8E10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040BC28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4510689" w14:textId="249804F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5</w:t>
            </w:r>
          </w:p>
        </w:tc>
        <w:tc>
          <w:tcPr>
            <w:tcW w:w="1300" w:type="pct"/>
            <w:noWrap/>
          </w:tcPr>
          <w:p w14:paraId="33746726" w14:textId="6AFC41F2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nitial move on this level</w:t>
            </w:r>
          </w:p>
        </w:tc>
        <w:tc>
          <w:tcPr>
            <w:tcW w:w="1010" w:type="pct"/>
            <w:noWrap/>
          </w:tcPr>
          <w:p w14:paraId="13A5EB2F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F3C1D66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D58CE7C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7F05CC" w14:textId="3CC15AA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9</w:t>
            </w:r>
          </w:p>
        </w:tc>
        <w:tc>
          <w:tcPr>
            <w:tcW w:w="1300" w:type="pct"/>
            <w:noWrap/>
          </w:tcPr>
          <w:p w14:paraId="1A0E56F3" w14:textId="1340DC4F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econd move</w:t>
            </w:r>
          </w:p>
        </w:tc>
        <w:tc>
          <w:tcPr>
            <w:tcW w:w="1010" w:type="pct"/>
            <w:noWrap/>
          </w:tcPr>
          <w:p w14:paraId="332A7B39" w14:textId="0A90B6EC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C61677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B5196F6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2F6639C" w14:textId="7367FE68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3</w:t>
            </w:r>
          </w:p>
        </w:tc>
        <w:tc>
          <w:tcPr>
            <w:tcW w:w="1300" w:type="pct"/>
            <w:noWrap/>
          </w:tcPr>
          <w:p w14:paraId="41581530" w14:textId="5A176349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6B31B126" w14:textId="0A13BC09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C65E00F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BFACCC7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4192A6B" w14:textId="2D4C36AD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38</w:t>
            </w:r>
          </w:p>
        </w:tc>
        <w:tc>
          <w:tcPr>
            <w:tcW w:w="1300" w:type="pct"/>
            <w:noWrap/>
          </w:tcPr>
          <w:p w14:paraId="747D168C" w14:textId="1C08E068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Same way</w:t>
            </w:r>
          </w:p>
        </w:tc>
        <w:tc>
          <w:tcPr>
            <w:tcW w:w="1010" w:type="pct"/>
            <w:noWrap/>
          </w:tcPr>
          <w:p w14:paraId="7DD6E43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7FE9083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BE3C628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F8ECA4F" w14:textId="7155798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9:02</w:t>
            </w:r>
          </w:p>
        </w:tc>
        <w:tc>
          <w:tcPr>
            <w:tcW w:w="1300" w:type="pct"/>
            <w:noWrap/>
          </w:tcPr>
          <w:p w14:paraId="43F3EE46" w14:textId="7B20DE50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multiple times</w:t>
            </w:r>
          </w:p>
        </w:tc>
        <w:tc>
          <w:tcPr>
            <w:tcW w:w="1010" w:type="pct"/>
            <w:noWrap/>
          </w:tcPr>
          <w:p w14:paraId="0008C86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BFCCA24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62132F5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C35D68E" w14:textId="60FE2909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9:35 </w:t>
            </w:r>
          </w:p>
        </w:tc>
        <w:tc>
          <w:tcPr>
            <w:tcW w:w="1300" w:type="pct"/>
            <w:noWrap/>
          </w:tcPr>
          <w:p w14:paraId="4874E040" w14:textId="2CBB3CB0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fter multiple failed attempts showed the level victory</w:t>
            </w:r>
          </w:p>
        </w:tc>
        <w:tc>
          <w:tcPr>
            <w:tcW w:w="1010" w:type="pct"/>
            <w:noWrap/>
          </w:tcPr>
          <w:p w14:paraId="46CBC8D9" w14:textId="45E310C2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2E4FF42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CD409FD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2ACD2BE" w14:textId="4AC7F53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45</w:t>
            </w:r>
          </w:p>
        </w:tc>
        <w:tc>
          <w:tcPr>
            <w:tcW w:w="1300" w:type="pct"/>
            <w:noWrap/>
          </w:tcPr>
          <w:p w14:paraId="6B1DB908" w14:textId="22BB74E3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E506B67" w14:textId="0C7FEC3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E35463B" w14:textId="084B8297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idn’t like the only way to win</w:t>
            </w:r>
          </w:p>
        </w:tc>
      </w:tr>
      <w:tr w:rsidR="00BA5E78" w:rsidRPr="00BA5E78" w14:paraId="5FB521AD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D9036D4" w14:textId="42BF841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AFTER PLAYING</w:t>
            </w:r>
          </w:p>
        </w:tc>
        <w:tc>
          <w:tcPr>
            <w:tcW w:w="1300" w:type="pct"/>
            <w:noWrap/>
          </w:tcPr>
          <w:p w14:paraId="5094500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4CF4E32" w14:textId="5317EC5F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F7C7B3" w14:textId="26A5B5CE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mmented on the need for better </w:t>
            </w:r>
            <w:r w:rsidR="000171CF">
              <w:rPr>
                <w:rFonts w:eastAsia="Times New Roman" w:cs="Times New Roman"/>
              </w:rPr>
              <w:t>conveyance of gate, AI</w:t>
            </w:r>
            <w:r>
              <w:rPr>
                <w:rFonts w:eastAsia="Times New Roman" w:cs="Times New Roman"/>
              </w:rPr>
              <w:t>, art, and ways to make the gameplay a bit more fun. Positive and negative elements came out of this but most important thig is to figure out ways to show the AI to the player.</w:t>
            </w:r>
          </w:p>
        </w:tc>
      </w:tr>
      <w:tr w:rsidR="00BA5E78" w:rsidRPr="00BA5E78" w14:paraId="0A5722B2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2D9C93B" w14:textId="57D3CB4E" w:rsidR="00580B60" w:rsidRPr="00BA5E78" w:rsidRDefault="00580B6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</w:p>
        </w:tc>
        <w:tc>
          <w:tcPr>
            <w:tcW w:w="1300" w:type="pct"/>
            <w:noWrap/>
          </w:tcPr>
          <w:p w14:paraId="3809BF0A" w14:textId="732B6485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8F2BDF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36EBD0B" w14:textId="62BC45D0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8BC7CCB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shd w:val="clear" w:color="auto" w:fill="000000" w:themeFill="text1"/>
            <w:noWrap/>
          </w:tcPr>
          <w:p w14:paraId="4BDAB605" w14:textId="2701A8D0" w:rsidR="00580B60" w:rsidRPr="00BA5E78" w:rsidRDefault="00C8685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VS</w:t>
            </w:r>
          </w:p>
        </w:tc>
        <w:tc>
          <w:tcPr>
            <w:tcW w:w="1300" w:type="pct"/>
            <w:shd w:val="clear" w:color="auto" w:fill="000000" w:themeFill="text1"/>
            <w:noWrap/>
          </w:tcPr>
          <w:p w14:paraId="2085AFDD" w14:textId="36318930" w:rsidR="00580B6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43B88727" w14:textId="7A555178" w:rsidR="00580B6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1925C327" w14:textId="0F0B945A" w:rsidR="00580B6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</w:tr>
      <w:tr w:rsidR="00BA5E78" w:rsidRPr="00BA5E78" w14:paraId="00C3AA1C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20C587A" w14:textId="7B6FB661" w:rsidR="00580B60" w:rsidRPr="00BA5E78" w:rsidRDefault="000171CF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300" w:type="pct"/>
            <w:noWrap/>
          </w:tcPr>
          <w:p w14:paraId="3EAB2D44" w14:textId="407DFA96" w:rsidR="00580B60" w:rsidRPr="00BA5E78" w:rsidRDefault="005417F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; Studying the screen/reading</w:t>
            </w:r>
          </w:p>
        </w:tc>
        <w:tc>
          <w:tcPr>
            <w:tcW w:w="1010" w:type="pct"/>
            <w:noWrap/>
          </w:tcPr>
          <w:p w14:paraId="47F4679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36D630" w14:textId="50C38FAF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E24D3B5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D61B043" w14:textId="4041625C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5</w:t>
            </w:r>
          </w:p>
        </w:tc>
        <w:tc>
          <w:tcPr>
            <w:tcW w:w="1300" w:type="pct"/>
            <w:noWrap/>
          </w:tcPr>
          <w:p w14:paraId="57B3EE1B" w14:textId="5D604DB4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Move/Flicking for Movement</w:t>
            </w:r>
          </w:p>
        </w:tc>
        <w:tc>
          <w:tcPr>
            <w:tcW w:w="1010" w:type="pct"/>
            <w:noWrap/>
          </w:tcPr>
          <w:p w14:paraId="2CC25940" w14:textId="47EA815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6E6C51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57AB885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5DAAF5A" w14:textId="21AB7A2D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8</w:t>
            </w:r>
          </w:p>
        </w:tc>
        <w:tc>
          <w:tcPr>
            <w:tcW w:w="1300" w:type="pct"/>
            <w:noWrap/>
          </w:tcPr>
          <w:p w14:paraId="6185FF69" w14:textId="6E557567" w:rsidR="00580B60" w:rsidRPr="00BA5E78" w:rsidRDefault="005417F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xt Level</w:t>
            </w:r>
          </w:p>
        </w:tc>
        <w:tc>
          <w:tcPr>
            <w:tcW w:w="1010" w:type="pct"/>
            <w:noWrap/>
          </w:tcPr>
          <w:p w14:paraId="6CA458C0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EDB662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9C55ACE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005CE51" w14:textId="6DB1E4FD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05</w:t>
            </w:r>
          </w:p>
        </w:tc>
        <w:tc>
          <w:tcPr>
            <w:tcW w:w="1300" w:type="pct"/>
            <w:noWrap/>
          </w:tcPr>
          <w:p w14:paraId="79C8A09C" w14:textId="3C4FCD73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arn Water</w:t>
            </w:r>
          </w:p>
        </w:tc>
        <w:tc>
          <w:tcPr>
            <w:tcW w:w="1010" w:type="pct"/>
            <w:noWrap/>
          </w:tcPr>
          <w:p w14:paraId="20C680CE" w14:textId="17C544FB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A48111C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B437E53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3395F95" w14:textId="1FBF95E3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21</w:t>
            </w:r>
          </w:p>
        </w:tc>
        <w:tc>
          <w:tcPr>
            <w:tcW w:w="1300" w:type="pct"/>
            <w:noWrap/>
          </w:tcPr>
          <w:p w14:paraId="2B14D3A9" w14:textId="38FBBDF5" w:rsidR="00580B60" w:rsidRPr="00BA5E78" w:rsidRDefault="005417F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 Level</w:t>
            </w:r>
          </w:p>
        </w:tc>
        <w:tc>
          <w:tcPr>
            <w:tcW w:w="1010" w:type="pct"/>
            <w:noWrap/>
          </w:tcPr>
          <w:p w14:paraId="5908CFE3" w14:textId="0134ED1A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21C1AF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7E156AF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521502" w14:textId="5698A271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40</w:t>
            </w:r>
          </w:p>
        </w:tc>
        <w:tc>
          <w:tcPr>
            <w:tcW w:w="1300" w:type="pct"/>
            <w:noWrap/>
          </w:tcPr>
          <w:p w14:paraId="22FCEC48" w14:textId="3B43F5CB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</w:t>
            </w:r>
          </w:p>
        </w:tc>
        <w:tc>
          <w:tcPr>
            <w:tcW w:w="1010" w:type="pct"/>
            <w:noWrap/>
          </w:tcPr>
          <w:p w14:paraId="5C01580D" w14:textId="41EDDF4E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; head nod on level 2 completion</w:t>
            </w:r>
          </w:p>
        </w:tc>
        <w:tc>
          <w:tcPr>
            <w:tcW w:w="2115" w:type="pct"/>
            <w:noWrap/>
          </w:tcPr>
          <w:p w14:paraId="3A9BD905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2F86E3E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AC71E16" w14:textId="0DEB214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10</w:t>
            </w:r>
          </w:p>
        </w:tc>
        <w:tc>
          <w:tcPr>
            <w:tcW w:w="1300" w:type="pct"/>
            <w:noWrap/>
          </w:tcPr>
          <w:p w14:paraId="73DA19C4" w14:textId="7296CFD0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move in Level 3</w:t>
            </w:r>
          </w:p>
        </w:tc>
        <w:tc>
          <w:tcPr>
            <w:tcW w:w="1010" w:type="pct"/>
            <w:noWrap/>
          </w:tcPr>
          <w:p w14:paraId="111B6413" w14:textId="34588E94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on increased</w:t>
            </w:r>
          </w:p>
        </w:tc>
        <w:tc>
          <w:tcPr>
            <w:tcW w:w="2115" w:type="pct"/>
            <w:noWrap/>
          </w:tcPr>
          <w:p w14:paraId="62DAE7B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449644A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FA9DF52" w14:textId="69353FF0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7</w:t>
            </w:r>
          </w:p>
        </w:tc>
        <w:tc>
          <w:tcPr>
            <w:tcW w:w="1300" w:type="pct"/>
            <w:noWrap/>
          </w:tcPr>
          <w:p w14:paraId="02E9195F" w14:textId="35C709A1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sfiring swipes</w:t>
            </w:r>
          </w:p>
        </w:tc>
        <w:tc>
          <w:tcPr>
            <w:tcW w:w="1010" w:type="pct"/>
            <w:noWrap/>
          </w:tcPr>
          <w:p w14:paraId="437F0E0E" w14:textId="4D89784C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7C4AFFEF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D117880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995D72" w14:textId="17B7983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56</w:t>
            </w:r>
          </w:p>
        </w:tc>
        <w:tc>
          <w:tcPr>
            <w:tcW w:w="1300" w:type="pct"/>
            <w:noWrap/>
          </w:tcPr>
          <w:p w14:paraId="0CA2D434" w14:textId="4D6052D8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 Level 3</w:t>
            </w:r>
          </w:p>
        </w:tc>
        <w:tc>
          <w:tcPr>
            <w:tcW w:w="1010" w:type="pct"/>
            <w:noWrap/>
          </w:tcPr>
          <w:p w14:paraId="5DB3970C" w14:textId="0F5D16C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DB67E20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8CB4FF9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248AF66" w14:textId="158D48DC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15</w:t>
            </w:r>
          </w:p>
        </w:tc>
        <w:tc>
          <w:tcPr>
            <w:tcW w:w="1300" w:type="pct"/>
            <w:noWrap/>
          </w:tcPr>
          <w:p w14:paraId="497DC148" w14:textId="713E784F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nly moving top cat</w:t>
            </w:r>
          </w:p>
        </w:tc>
        <w:tc>
          <w:tcPr>
            <w:tcW w:w="1010" w:type="pct"/>
            <w:noWrap/>
          </w:tcPr>
          <w:p w14:paraId="786CD03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17C4E0F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02461B0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AC7B19D" w14:textId="590F0249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36</w:t>
            </w:r>
          </w:p>
        </w:tc>
        <w:tc>
          <w:tcPr>
            <w:tcW w:w="1300" w:type="pct"/>
            <w:noWrap/>
          </w:tcPr>
          <w:p w14:paraId="69F5B52D" w14:textId="38FF07C6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sfiring swipes</w:t>
            </w:r>
          </w:p>
        </w:tc>
        <w:tc>
          <w:tcPr>
            <w:tcW w:w="1010" w:type="pct"/>
            <w:noWrap/>
          </w:tcPr>
          <w:p w14:paraId="12347F7A" w14:textId="5F0FAF0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30B360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ED61230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C49127" w14:textId="33B6A18D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06</w:t>
            </w:r>
          </w:p>
        </w:tc>
        <w:tc>
          <w:tcPr>
            <w:tcW w:w="1300" w:type="pct"/>
            <w:noWrap/>
          </w:tcPr>
          <w:p w14:paraId="06016B73" w14:textId="455AD6A6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ck in loss state</w:t>
            </w:r>
          </w:p>
        </w:tc>
        <w:tc>
          <w:tcPr>
            <w:tcW w:w="1010" w:type="pct"/>
            <w:noWrap/>
          </w:tcPr>
          <w:p w14:paraId="7F83CC00" w14:textId="5CD5B08B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E36292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2465561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584A4DC" w14:textId="18796E98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15</w:t>
            </w:r>
          </w:p>
        </w:tc>
        <w:tc>
          <w:tcPr>
            <w:tcW w:w="1300" w:type="pct"/>
            <w:noWrap/>
          </w:tcPr>
          <w:p w14:paraId="7CB57BA3" w14:textId="3D5C6F9A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Level</w:t>
            </w:r>
          </w:p>
        </w:tc>
        <w:tc>
          <w:tcPr>
            <w:tcW w:w="1010" w:type="pct"/>
            <w:noWrap/>
          </w:tcPr>
          <w:p w14:paraId="595515D2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0331200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7E1D61A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F4639BD" w14:textId="34F51AF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30</w:t>
            </w:r>
          </w:p>
        </w:tc>
        <w:tc>
          <w:tcPr>
            <w:tcW w:w="1300" w:type="pct"/>
            <w:noWrap/>
          </w:tcPr>
          <w:p w14:paraId="5421D6C9" w14:textId="6F497E44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dying level again to find solution</w:t>
            </w:r>
          </w:p>
        </w:tc>
        <w:tc>
          <w:tcPr>
            <w:tcW w:w="1010" w:type="pct"/>
            <w:noWrap/>
          </w:tcPr>
          <w:p w14:paraId="3139AFAB" w14:textId="01C195B0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uzzled; scratch side of head</w:t>
            </w:r>
          </w:p>
        </w:tc>
        <w:tc>
          <w:tcPr>
            <w:tcW w:w="2115" w:type="pct"/>
            <w:noWrap/>
          </w:tcPr>
          <w:p w14:paraId="0D14F403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73EF894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DDF9A6F" w14:textId="37497867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07</w:t>
            </w:r>
          </w:p>
        </w:tc>
        <w:tc>
          <w:tcPr>
            <w:tcW w:w="1300" w:type="pct"/>
            <w:noWrap/>
          </w:tcPr>
          <w:p w14:paraId="763458E1" w14:textId="20912AE3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5142B7A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78C950E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3AC0E90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5D30BFA" w14:textId="735D97E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5:20</w:t>
            </w:r>
          </w:p>
        </w:tc>
        <w:tc>
          <w:tcPr>
            <w:tcW w:w="1300" w:type="pct"/>
            <w:noWrap/>
          </w:tcPr>
          <w:p w14:paraId="0C7F30DE" w14:textId="6CC8D400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phone</w:t>
            </w:r>
          </w:p>
        </w:tc>
        <w:tc>
          <w:tcPr>
            <w:tcW w:w="1010" w:type="pct"/>
            <w:noWrap/>
          </w:tcPr>
          <w:p w14:paraId="06826D39" w14:textId="08E45FB4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4A4DC80" w14:textId="3C383F14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0EE86CD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AB79204" w14:textId="0E153FB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300" w:type="pct"/>
            <w:noWrap/>
          </w:tcPr>
          <w:p w14:paraId="3F6965EA" w14:textId="1F4C0113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/solved level 3</w:t>
            </w:r>
          </w:p>
        </w:tc>
        <w:tc>
          <w:tcPr>
            <w:tcW w:w="1010" w:type="pct"/>
            <w:noWrap/>
          </w:tcPr>
          <w:p w14:paraId="4977A044" w14:textId="188B566A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; sighed</w:t>
            </w:r>
          </w:p>
        </w:tc>
        <w:tc>
          <w:tcPr>
            <w:tcW w:w="2115" w:type="pct"/>
            <w:noWrap/>
          </w:tcPr>
          <w:p w14:paraId="0D4C3DE1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3F4D335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B64ACE" w14:textId="7E9529FE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8</w:t>
            </w:r>
          </w:p>
        </w:tc>
        <w:tc>
          <w:tcPr>
            <w:tcW w:w="1300" w:type="pct"/>
            <w:noWrap/>
          </w:tcPr>
          <w:p w14:paraId="01607CA2" w14:textId="55064949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level 4</w:t>
            </w:r>
          </w:p>
        </w:tc>
        <w:tc>
          <w:tcPr>
            <w:tcW w:w="1010" w:type="pct"/>
            <w:noWrap/>
          </w:tcPr>
          <w:p w14:paraId="6D9A0460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8A6D98D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B734DE3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257820E" w14:textId="5EDC1E87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0-6:36</w:t>
            </w:r>
          </w:p>
        </w:tc>
        <w:tc>
          <w:tcPr>
            <w:tcW w:w="1300" w:type="pct"/>
            <w:noWrap/>
          </w:tcPr>
          <w:p w14:paraId="122518D9" w14:textId="71848520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same cat around</w:t>
            </w:r>
          </w:p>
        </w:tc>
        <w:tc>
          <w:tcPr>
            <w:tcW w:w="1010" w:type="pct"/>
            <w:noWrap/>
          </w:tcPr>
          <w:p w14:paraId="3436F46E" w14:textId="1B17976F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B4BF142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8C4BBF0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17FE04C" w14:textId="232F369F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03</w:t>
            </w:r>
          </w:p>
        </w:tc>
        <w:tc>
          <w:tcPr>
            <w:tcW w:w="1300" w:type="pct"/>
            <w:noWrap/>
          </w:tcPr>
          <w:p w14:paraId="61CC8D90" w14:textId="0E158366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Level 4</w:t>
            </w:r>
          </w:p>
        </w:tc>
        <w:tc>
          <w:tcPr>
            <w:tcW w:w="1010" w:type="pct"/>
            <w:noWrap/>
          </w:tcPr>
          <w:p w14:paraId="7F5FB1DD" w14:textId="3BA1013A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537625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84C318E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E6AA43A" w14:textId="6C887735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20</w:t>
            </w:r>
          </w:p>
        </w:tc>
        <w:tc>
          <w:tcPr>
            <w:tcW w:w="1300" w:type="pct"/>
            <w:noWrap/>
          </w:tcPr>
          <w:p w14:paraId="5C2B2E31" w14:textId="6698C77D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 4</w:t>
            </w:r>
          </w:p>
        </w:tc>
        <w:tc>
          <w:tcPr>
            <w:tcW w:w="1010" w:type="pct"/>
            <w:noWrap/>
          </w:tcPr>
          <w:p w14:paraId="7F980801" w14:textId="11E2301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781863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3221E75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E15F924" w14:textId="2F29B731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7:30</w:t>
            </w:r>
          </w:p>
        </w:tc>
        <w:tc>
          <w:tcPr>
            <w:tcW w:w="1300" w:type="pct"/>
            <w:noWrap/>
          </w:tcPr>
          <w:p w14:paraId="1C03AAC7" w14:textId="3C0C9CE3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ade same mistake</w:t>
            </w:r>
          </w:p>
        </w:tc>
        <w:tc>
          <w:tcPr>
            <w:tcW w:w="1010" w:type="pct"/>
            <w:noWrap/>
          </w:tcPr>
          <w:p w14:paraId="53BB5FD2" w14:textId="6D7F2DD4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657D8B9" w14:textId="430DFE13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0116C22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EF71B89" w14:textId="0DBF114D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3</w:t>
            </w:r>
          </w:p>
        </w:tc>
        <w:tc>
          <w:tcPr>
            <w:tcW w:w="1300" w:type="pct"/>
            <w:noWrap/>
          </w:tcPr>
          <w:p w14:paraId="78E836FA" w14:textId="1F033236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Loss</w:t>
            </w:r>
          </w:p>
        </w:tc>
        <w:tc>
          <w:tcPr>
            <w:tcW w:w="1010" w:type="pct"/>
            <w:noWrap/>
          </w:tcPr>
          <w:p w14:paraId="7F920E5A" w14:textId="408E3310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urrowed Eyebrows</w:t>
            </w:r>
          </w:p>
        </w:tc>
        <w:tc>
          <w:tcPr>
            <w:tcW w:w="2115" w:type="pct"/>
            <w:noWrap/>
          </w:tcPr>
          <w:p w14:paraId="213D8483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4856609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76E2653" w14:textId="1913A868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8:05</w:t>
            </w:r>
          </w:p>
        </w:tc>
        <w:tc>
          <w:tcPr>
            <w:tcW w:w="1300" w:type="pct"/>
            <w:noWrap/>
          </w:tcPr>
          <w:p w14:paraId="67C10D0D" w14:textId="61E051B2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ding solution</w:t>
            </w:r>
          </w:p>
        </w:tc>
        <w:tc>
          <w:tcPr>
            <w:tcW w:w="1010" w:type="pct"/>
            <w:noWrap/>
          </w:tcPr>
          <w:p w14:paraId="741E8FD3" w14:textId="35787077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ng</w:t>
            </w:r>
          </w:p>
        </w:tc>
        <w:tc>
          <w:tcPr>
            <w:tcW w:w="2115" w:type="pct"/>
            <w:noWrap/>
          </w:tcPr>
          <w:p w14:paraId="5380854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7725F98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CA82311" w14:textId="374C49E3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4</w:t>
            </w:r>
          </w:p>
        </w:tc>
        <w:tc>
          <w:tcPr>
            <w:tcW w:w="1300" w:type="pct"/>
            <w:noWrap/>
          </w:tcPr>
          <w:p w14:paraId="2955F4B5" w14:textId="3584BAD0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uses</w:t>
            </w:r>
          </w:p>
        </w:tc>
        <w:tc>
          <w:tcPr>
            <w:tcW w:w="1010" w:type="pct"/>
            <w:noWrap/>
          </w:tcPr>
          <w:p w14:paraId="619979B3" w14:textId="331C7613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ouches face</w:t>
            </w:r>
          </w:p>
        </w:tc>
        <w:tc>
          <w:tcPr>
            <w:tcW w:w="2115" w:type="pct"/>
            <w:noWrap/>
          </w:tcPr>
          <w:p w14:paraId="57DEBFD6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4DA5493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C9FE72" w14:textId="71418839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01</w:t>
            </w:r>
          </w:p>
        </w:tc>
        <w:tc>
          <w:tcPr>
            <w:tcW w:w="1300" w:type="pct"/>
            <w:noWrap/>
          </w:tcPr>
          <w:p w14:paraId="7533260A" w14:textId="09D43EAE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olved Level 4</w:t>
            </w:r>
          </w:p>
        </w:tc>
        <w:tc>
          <w:tcPr>
            <w:tcW w:w="1010" w:type="pct"/>
            <w:noWrap/>
          </w:tcPr>
          <w:p w14:paraId="46474A8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803622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5C45B97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6EB91BF" w14:textId="234C6FB4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02</w:t>
            </w:r>
          </w:p>
        </w:tc>
        <w:tc>
          <w:tcPr>
            <w:tcW w:w="1300" w:type="pct"/>
            <w:noWrap/>
          </w:tcPr>
          <w:p w14:paraId="46434073" w14:textId="7B1150F1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Level 5</w:t>
            </w:r>
          </w:p>
        </w:tc>
        <w:tc>
          <w:tcPr>
            <w:tcW w:w="1010" w:type="pct"/>
            <w:noWrap/>
          </w:tcPr>
          <w:p w14:paraId="1D0C638E" w14:textId="5CEA0659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540803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766504E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8FA9D79" w14:textId="5D654505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0:10</w:t>
            </w:r>
          </w:p>
        </w:tc>
        <w:tc>
          <w:tcPr>
            <w:tcW w:w="1300" w:type="pct"/>
            <w:noWrap/>
          </w:tcPr>
          <w:p w14:paraId="71782131" w14:textId="62A722B4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oking for solution to level 5 after loss</w:t>
            </w:r>
          </w:p>
        </w:tc>
        <w:tc>
          <w:tcPr>
            <w:tcW w:w="1010" w:type="pct"/>
            <w:noWrap/>
          </w:tcPr>
          <w:p w14:paraId="289E46C5" w14:textId="220E734C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ng</w:t>
            </w:r>
          </w:p>
        </w:tc>
        <w:tc>
          <w:tcPr>
            <w:tcW w:w="2115" w:type="pct"/>
            <w:noWrap/>
          </w:tcPr>
          <w:p w14:paraId="5B0DB1A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6A7B208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B238FFB" w14:textId="403F46B5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0:46</w:t>
            </w:r>
          </w:p>
        </w:tc>
        <w:tc>
          <w:tcPr>
            <w:tcW w:w="1300" w:type="pct"/>
            <w:noWrap/>
          </w:tcPr>
          <w:p w14:paraId="4E57939B" w14:textId="312432FD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ss</w:t>
            </w:r>
          </w:p>
        </w:tc>
        <w:tc>
          <w:tcPr>
            <w:tcW w:w="1010" w:type="pct"/>
            <w:noWrap/>
          </w:tcPr>
          <w:p w14:paraId="10C6923B" w14:textId="0ECCA175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re furrowed eyebrows</w:t>
            </w:r>
          </w:p>
        </w:tc>
        <w:tc>
          <w:tcPr>
            <w:tcW w:w="2115" w:type="pct"/>
            <w:noWrap/>
          </w:tcPr>
          <w:p w14:paraId="2CE48AA5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05B77BA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A65D1CB" w14:textId="1A19AD91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1:18</w:t>
            </w:r>
          </w:p>
        </w:tc>
        <w:tc>
          <w:tcPr>
            <w:tcW w:w="1300" w:type="pct"/>
            <w:noWrap/>
          </w:tcPr>
          <w:p w14:paraId="2F2E4060" w14:textId="185DA11A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5</w:t>
            </w:r>
          </w:p>
        </w:tc>
        <w:tc>
          <w:tcPr>
            <w:tcW w:w="1010" w:type="pct"/>
            <w:noWrap/>
          </w:tcPr>
          <w:p w14:paraId="1C685E72" w14:textId="4BD6659F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AFBFE66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962E23E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00D1155" w14:textId="03E567F4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1:25</w:t>
            </w:r>
          </w:p>
        </w:tc>
        <w:tc>
          <w:tcPr>
            <w:tcW w:w="1300" w:type="pct"/>
            <w:noWrap/>
          </w:tcPr>
          <w:p w14:paraId="005EBFE7" w14:textId="1DAF31D4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rying to exit game</w:t>
            </w:r>
          </w:p>
        </w:tc>
        <w:tc>
          <w:tcPr>
            <w:tcW w:w="1010" w:type="pct"/>
            <w:noWrap/>
          </w:tcPr>
          <w:p w14:paraId="4DF4A21C" w14:textId="21833720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CFBF7EC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C86850" w:rsidRPr="00BA5E78" w14:paraId="17A38CD6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6736396" w14:textId="77777777" w:rsidR="00C86850" w:rsidRDefault="00C86850" w:rsidP="00927FC3">
            <w:pPr>
              <w:spacing w:after="0" w:line="240" w:lineRule="auto"/>
              <w:rPr>
                <w:rFonts w:eastAsia="Times New Roman" w:cs="Times New Roman"/>
              </w:rPr>
            </w:pPr>
          </w:p>
        </w:tc>
        <w:tc>
          <w:tcPr>
            <w:tcW w:w="1300" w:type="pct"/>
            <w:noWrap/>
          </w:tcPr>
          <w:p w14:paraId="63C03FB7" w14:textId="77777777" w:rsidR="00C8685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1594198" w14:textId="77777777" w:rsidR="00C8685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836568F" w14:textId="6F3F849F" w:rsidR="00C8685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C86850" w:rsidRPr="00BA5E78" w14:paraId="009A9416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shd w:val="clear" w:color="auto" w:fill="000000" w:themeFill="text1"/>
            <w:noWrap/>
          </w:tcPr>
          <w:p w14:paraId="131E241D" w14:textId="659E7DB3" w:rsidR="00C86850" w:rsidRDefault="00C86850" w:rsidP="00927FC3">
            <w:pPr>
              <w:spacing w:after="0"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</w:t>
            </w:r>
          </w:p>
        </w:tc>
        <w:tc>
          <w:tcPr>
            <w:tcW w:w="1300" w:type="pct"/>
            <w:shd w:val="clear" w:color="auto" w:fill="000000" w:themeFill="text1"/>
            <w:noWrap/>
          </w:tcPr>
          <w:p w14:paraId="065C2615" w14:textId="2B75F11B" w:rsidR="00C86850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 PLAYTEST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182DBA4A" w14:textId="2653C03E" w:rsidR="00C86850" w:rsidRPr="00BA5E78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 PLAYTEST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2D506760" w14:textId="3FBE7ECC" w:rsidR="00C86850" w:rsidRPr="00BA5E78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 PLAYTEST</w:t>
            </w:r>
          </w:p>
        </w:tc>
      </w:tr>
      <w:tr w:rsidR="00BA5E78" w:rsidRPr="00BA5E78" w14:paraId="63EF8190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18E1F44" w14:textId="5CF99450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300" w:type="pct"/>
            <w:noWrap/>
          </w:tcPr>
          <w:p w14:paraId="54525D20" w14:textId="2857B68B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mented on Cats/Theme</w:t>
            </w:r>
          </w:p>
        </w:tc>
        <w:tc>
          <w:tcPr>
            <w:tcW w:w="1010" w:type="pct"/>
            <w:noWrap/>
          </w:tcPr>
          <w:p w14:paraId="76CB844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89E174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5DF0DB59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6B977D5" w14:textId="608D3A85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7</w:t>
            </w:r>
          </w:p>
        </w:tc>
        <w:tc>
          <w:tcPr>
            <w:tcW w:w="1300" w:type="pct"/>
            <w:noWrap/>
          </w:tcPr>
          <w:p w14:paraId="6436D655" w14:textId="627DFC19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ds tutorial text</w:t>
            </w:r>
          </w:p>
        </w:tc>
        <w:tc>
          <w:tcPr>
            <w:tcW w:w="1010" w:type="pct"/>
            <w:noWrap/>
          </w:tcPr>
          <w:p w14:paraId="26C95E50" w14:textId="77777777" w:rsidR="001473D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633D7F7" w14:textId="77777777" w:rsidR="001473D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4C0FA111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64A66DF" w14:textId="547F0AEE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20</w:t>
            </w:r>
          </w:p>
        </w:tc>
        <w:tc>
          <w:tcPr>
            <w:tcW w:w="1300" w:type="pct"/>
            <w:noWrap/>
          </w:tcPr>
          <w:p w14:paraId="1F5978FE" w14:textId="19246501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oking for switch</w:t>
            </w:r>
          </w:p>
        </w:tc>
        <w:tc>
          <w:tcPr>
            <w:tcW w:w="1010" w:type="pct"/>
            <w:noWrap/>
          </w:tcPr>
          <w:p w14:paraId="4683650A" w14:textId="05205429" w:rsidR="00580B60" w:rsidRPr="00BA5E78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39C81663" w14:textId="5EB24110" w:rsidR="00580B60" w:rsidRPr="00BA5E78" w:rsidRDefault="00227D3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ere’s the switch? I see a leak.</w:t>
            </w:r>
          </w:p>
        </w:tc>
      </w:tr>
      <w:tr w:rsidR="001473D0" w:rsidRPr="00BA5E78" w14:paraId="279EB69F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EA2DF7F" w14:textId="61B8291D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03</w:t>
            </w:r>
          </w:p>
        </w:tc>
        <w:tc>
          <w:tcPr>
            <w:tcW w:w="1300" w:type="pct"/>
            <w:noWrap/>
          </w:tcPr>
          <w:p w14:paraId="1964C835" w14:textId="31692CE2" w:rsidR="00580B60" w:rsidRPr="00BA5E78" w:rsidRDefault="00DF61DE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ck in Box</w:t>
            </w:r>
          </w:p>
        </w:tc>
        <w:tc>
          <w:tcPr>
            <w:tcW w:w="1010" w:type="pct"/>
            <w:noWrap/>
          </w:tcPr>
          <w:p w14:paraId="4A614E27" w14:textId="309505FB" w:rsidR="00580B60" w:rsidRPr="00BA5E78" w:rsidRDefault="00DF61DE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1200112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CD26B9" w:rsidRPr="00BA5E78" w14:paraId="24C149B4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813B343" w14:textId="67263FC1" w:rsidR="00CD26B9" w:rsidRDefault="00CD26B9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45</w:t>
            </w:r>
          </w:p>
        </w:tc>
        <w:tc>
          <w:tcPr>
            <w:tcW w:w="1300" w:type="pct"/>
            <w:noWrap/>
          </w:tcPr>
          <w:p w14:paraId="56D0FA9E" w14:textId="652C77B4" w:rsidR="00CD26B9" w:rsidRDefault="00CD26B9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 about level select</w:t>
            </w:r>
          </w:p>
        </w:tc>
        <w:tc>
          <w:tcPr>
            <w:tcW w:w="1010" w:type="pct"/>
            <w:noWrap/>
          </w:tcPr>
          <w:p w14:paraId="2A2B51BF" w14:textId="77777777" w:rsidR="00CD26B9" w:rsidRDefault="00CD26B9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AEBD7C3" w14:textId="59194238" w:rsidR="00CD26B9" w:rsidRPr="00BA5E78" w:rsidRDefault="00CD26B9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5DFD784F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53D05B2" w14:textId="13E98BC5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7</w:t>
            </w:r>
          </w:p>
        </w:tc>
        <w:tc>
          <w:tcPr>
            <w:tcW w:w="1300" w:type="pct"/>
            <w:noWrap/>
          </w:tcPr>
          <w:p w14:paraId="21105735" w14:textId="59AD5DA8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nuck Past dog</w:t>
            </w:r>
          </w:p>
        </w:tc>
        <w:tc>
          <w:tcPr>
            <w:tcW w:w="1010" w:type="pct"/>
            <w:noWrap/>
          </w:tcPr>
          <w:p w14:paraId="0AEE420E" w14:textId="11FB9971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cited</w:t>
            </w:r>
          </w:p>
        </w:tc>
        <w:tc>
          <w:tcPr>
            <w:tcW w:w="2115" w:type="pct"/>
            <w:noWrap/>
          </w:tcPr>
          <w:p w14:paraId="7168D698" w14:textId="28923E0E" w:rsidR="001473D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F*$k you dog”</w:t>
            </w:r>
          </w:p>
        </w:tc>
      </w:tr>
      <w:tr w:rsidR="001473D0" w:rsidRPr="00BA5E78" w14:paraId="5D45E327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ED0C71C" w14:textId="1A1BEF39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25</w:t>
            </w:r>
          </w:p>
        </w:tc>
        <w:tc>
          <w:tcPr>
            <w:tcW w:w="1300" w:type="pct"/>
            <w:noWrap/>
          </w:tcPr>
          <w:p w14:paraId="7A732C60" w14:textId="68E4F887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guring out dragging to move</w:t>
            </w:r>
          </w:p>
        </w:tc>
        <w:tc>
          <w:tcPr>
            <w:tcW w:w="1010" w:type="pct"/>
            <w:noWrap/>
          </w:tcPr>
          <w:p w14:paraId="2F7A4959" w14:textId="4B139483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015CB985" w14:textId="71BAF121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ragging is inconsistent</w:t>
            </w:r>
          </w:p>
        </w:tc>
      </w:tr>
      <w:tr w:rsidR="00CD26B9" w:rsidRPr="00BA5E78" w14:paraId="2CC63F51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363DD84" w14:textId="433B215A" w:rsidR="00CD26B9" w:rsidRDefault="00CD26B9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0</w:t>
            </w:r>
          </w:p>
        </w:tc>
        <w:tc>
          <w:tcPr>
            <w:tcW w:w="1300" w:type="pct"/>
            <w:noWrap/>
          </w:tcPr>
          <w:p w14:paraId="4935C388" w14:textId="0A13D54C" w:rsidR="00CD26B9" w:rsidRDefault="00CD26B9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oesn’t like how movement achievement card works</w:t>
            </w:r>
          </w:p>
        </w:tc>
        <w:tc>
          <w:tcPr>
            <w:tcW w:w="1010" w:type="pct"/>
            <w:noWrap/>
          </w:tcPr>
          <w:p w14:paraId="2E9B0330" w14:textId="4F186517" w:rsidR="00CD26B9" w:rsidRDefault="00CD26B9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0BD6068E" w14:textId="77777777" w:rsidR="00CD26B9" w:rsidRDefault="00CD26B9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6E1A0895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16947BE" w14:textId="3A23B348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8:50</w:t>
            </w:r>
          </w:p>
        </w:tc>
        <w:tc>
          <w:tcPr>
            <w:tcW w:w="1300" w:type="pct"/>
            <w:noWrap/>
          </w:tcPr>
          <w:p w14:paraId="7EF21DC9" w14:textId="7CEF3033" w:rsidR="001473D0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n level 6</w:t>
            </w:r>
          </w:p>
        </w:tc>
        <w:tc>
          <w:tcPr>
            <w:tcW w:w="1010" w:type="pct"/>
            <w:noWrap/>
          </w:tcPr>
          <w:p w14:paraId="296D9917" w14:textId="7B9A5AB8" w:rsidR="001473D0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6C96BE93" w14:textId="6E3F480F" w:rsidR="001473D0" w:rsidRPr="00BA5E78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aying “No” repeatedly</w:t>
            </w:r>
          </w:p>
        </w:tc>
      </w:tr>
      <w:tr w:rsidR="001473D0" w:rsidRPr="00BA5E78" w14:paraId="21663D67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5390234" w14:textId="1223A561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9:50</w:t>
            </w:r>
          </w:p>
        </w:tc>
        <w:tc>
          <w:tcPr>
            <w:tcW w:w="1300" w:type="pct"/>
            <w:noWrap/>
          </w:tcPr>
          <w:p w14:paraId="67164D0B" w14:textId="6F5F28C0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n game fail state</w:t>
            </w:r>
          </w:p>
        </w:tc>
        <w:tc>
          <w:tcPr>
            <w:tcW w:w="1010" w:type="pct"/>
            <w:noWrap/>
          </w:tcPr>
          <w:p w14:paraId="5D969C20" w14:textId="77777777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5F05E80" w14:textId="77777777" w:rsidR="001473D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5491050B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5E79290" w14:textId="335BA624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0:41</w:t>
            </w:r>
          </w:p>
        </w:tc>
        <w:tc>
          <w:tcPr>
            <w:tcW w:w="1300" w:type="pct"/>
            <w:noWrap/>
          </w:tcPr>
          <w:p w14:paraId="0FEE6F8A" w14:textId="2E7DD1F1" w:rsidR="001473D0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6</w:t>
            </w:r>
          </w:p>
        </w:tc>
        <w:tc>
          <w:tcPr>
            <w:tcW w:w="1010" w:type="pct"/>
            <w:noWrap/>
          </w:tcPr>
          <w:p w14:paraId="4939B0B6" w14:textId="3B643EC5" w:rsidR="001473D0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cited</w:t>
            </w:r>
          </w:p>
        </w:tc>
        <w:tc>
          <w:tcPr>
            <w:tcW w:w="2115" w:type="pct"/>
            <w:noWrap/>
          </w:tcPr>
          <w:p w14:paraId="453D1D12" w14:textId="77777777" w:rsidR="001473D0" w:rsidRPr="00BA5E78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2E88BADA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54FD79" w14:textId="1144F8EF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2:07</w:t>
            </w:r>
          </w:p>
        </w:tc>
        <w:tc>
          <w:tcPr>
            <w:tcW w:w="1300" w:type="pct"/>
            <w:noWrap/>
          </w:tcPr>
          <w:p w14:paraId="4D8CF1E8" w14:textId="68CCDB92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ouching face</w:t>
            </w:r>
          </w:p>
        </w:tc>
        <w:tc>
          <w:tcPr>
            <w:tcW w:w="1010" w:type="pct"/>
            <w:noWrap/>
          </w:tcPr>
          <w:p w14:paraId="3329414D" w14:textId="77777777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0BAEFA7" w14:textId="77777777" w:rsidR="001473D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225405FD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6ACEE15" w14:textId="665B9D47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2:45</w:t>
            </w:r>
          </w:p>
        </w:tc>
        <w:tc>
          <w:tcPr>
            <w:tcW w:w="1300" w:type="pct"/>
            <w:noWrap/>
          </w:tcPr>
          <w:p w14:paraId="333645D1" w14:textId="787F18A2" w:rsidR="001473D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7</w:t>
            </w:r>
          </w:p>
        </w:tc>
        <w:tc>
          <w:tcPr>
            <w:tcW w:w="1010" w:type="pct"/>
            <w:noWrap/>
          </w:tcPr>
          <w:p w14:paraId="44212084" w14:textId="77777777" w:rsidR="001473D0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E94DA1" w14:textId="454B0132" w:rsidR="001473D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 feels easier</w:t>
            </w:r>
          </w:p>
        </w:tc>
      </w:tr>
      <w:tr w:rsidR="001473D0" w:rsidRPr="00BA5E78" w14:paraId="78C1BABF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CF7C21E" w14:textId="022BE0C5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4:51</w:t>
            </w:r>
          </w:p>
        </w:tc>
        <w:tc>
          <w:tcPr>
            <w:tcW w:w="1300" w:type="pct"/>
            <w:noWrap/>
          </w:tcPr>
          <w:p w14:paraId="17DEBE96" w14:textId="6D8A814E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ondering about dog</w:t>
            </w:r>
          </w:p>
        </w:tc>
        <w:tc>
          <w:tcPr>
            <w:tcW w:w="1010" w:type="pct"/>
            <w:noWrap/>
          </w:tcPr>
          <w:p w14:paraId="5742311F" w14:textId="2B4FCA8C" w:rsidR="001473D0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</w:t>
            </w:r>
            <w:r w:rsidR="001473D0">
              <w:rPr>
                <w:rFonts w:eastAsia="Times New Roman" w:cs="Times New Roman"/>
              </w:rPr>
              <w:t>onfused</w:t>
            </w:r>
          </w:p>
        </w:tc>
        <w:tc>
          <w:tcPr>
            <w:tcW w:w="2115" w:type="pct"/>
            <w:noWrap/>
          </w:tcPr>
          <w:p w14:paraId="216347AF" w14:textId="1FCD1E7D" w:rsidR="001473D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y doesn’t dog have question mark over head</w:t>
            </w:r>
          </w:p>
        </w:tc>
      </w:tr>
      <w:tr w:rsidR="00C86850" w:rsidRPr="00BA5E78" w14:paraId="0FAF6D2E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B18335A" w14:textId="708C819E" w:rsidR="00C86850" w:rsidRPr="00C86850" w:rsidRDefault="00C8685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 w:rsidRPr="00C86850">
              <w:rPr>
                <w:rFonts w:eastAsia="Times New Roman" w:cs="Times New Roman"/>
                <w:b w:val="0"/>
              </w:rPr>
              <w:t>15:20</w:t>
            </w:r>
          </w:p>
        </w:tc>
        <w:tc>
          <w:tcPr>
            <w:tcW w:w="1300" w:type="pct"/>
            <w:noWrap/>
          </w:tcPr>
          <w:p w14:paraId="4A76E5A0" w14:textId="71E0648A" w:rsidR="00C8685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8</w:t>
            </w:r>
          </w:p>
        </w:tc>
        <w:tc>
          <w:tcPr>
            <w:tcW w:w="1010" w:type="pct"/>
            <w:noWrap/>
          </w:tcPr>
          <w:p w14:paraId="4E541479" w14:textId="77777777" w:rsidR="00C8685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AA24EA3" w14:textId="77777777" w:rsidR="00C8685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3B7ADAC9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C6F30A7" w14:textId="16773D40" w:rsidR="001473D0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6:30</w:t>
            </w:r>
          </w:p>
        </w:tc>
        <w:tc>
          <w:tcPr>
            <w:tcW w:w="1300" w:type="pct"/>
            <w:noWrap/>
          </w:tcPr>
          <w:p w14:paraId="70AA2BCA" w14:textId="52C8AB19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oesn’t get dog AI</w:t>
            </w:r>
          </w:p>
        </w:tc>
        <w:tc>
          <w:tcPr>
            <w:tcW w:w="1010" w:type="pct"/>
            <w:noWrap/>
          </w:tcPr>
          <w:p w14:paraId="4B5EDC45" w14:textId="57BD1A3F" w:rsidR="001473D0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</w:t>
            </w:r>
            <w:r w:rsidR="001473D0">
              <w:rPr>
                <w:rFonts w:eastAsia="Times New Roman" w:cs="Times New Roman"/>
              </w:rPr>
              <w:t>onfused</w:t>
            </w:r>
          </w:p>
        </w:tc>
        <w:tc>
          <w:tcPr>
            <w:tcW w:w="2115" w:type="pct"/>
            <w:noWrap/>
          </w:tcPr>
          <w:p w14:paraId="11350E86" w14:textId="77777777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66DC9EDE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688779F" w14:textId="309BBBF7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6:36</w:t>
            </w:r>
          </w:p>
        </w:tc>
        <w:tc>
          <w:tcPr>
            <w:tcW w:w="1300" w:type="pct"/>
            <w:noWrap/>
          </w:tcPr>
          <w:p w14:paraId="1C620347" w14:textId="14387160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Doesn’t notice </w:t>
            </w:r>
            <w:proofErr w:type="gramStart"/>
            <w:r>
              <w:rPr>
                <w:rFonts w:eastAsia="Times New Roman" w:cs="Times New Roman"/>
              </w:rPr>
              <w:t>other</w:t>
            </w:r>
            <w:proofErr w:type="gramEnd"/>
            <w:r>
              <w:rPr>
                <w:rFonts w:eastAsia="Times New Roman" w:cs="Times New Roman"/>
              </w:rPr>
              <w:t xml:space="preserve"> cat being chased</w:t>
            </w:r>
          </w:p>
        </w:tc>
        <w:tc>
          <w:tcPr>
            <w:tcW w:w="1010" w:type="pct"/>
            <w:noWrap/>
          </w:tcPr>
          <w:p w14:paraId="77247F93" w14:textId="58AC0BAE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4E3F20DD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C86850" w:rsidRPr="00BA5E78" w14:paraId="4B95FAF6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866F245" w14:textId="5CEA60B7" w:rsidR="00C86850" w:rsidRPr="00C86850" w:rsidRDefault="00C8685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 w:rsidRPr="00C86850">
              <w:rPr>
                <w:rFonts w:eastAsia="Times New Roman" w:cs="Times New Roman"/>
                <w:b w:val="0"/>
              </w:rPr>
              <w:t>17:38</w:t>
            </w:r>
          </w:p>
        </w:tc>
        <w:tc>
          <w:tcPr>
            <w:tcW w:w="1300" w:type="pct"/>
            <w:noWrap/>
          </w:tcPr>
          <w:p w14:paraId="206941A5" w14:textId="768CEDBA" w:rsidR="00C86850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9</w:t>
            </w:r>
          </w:p>
        </w:tc>
        <w:tc>
          <w:tcPr>
            <w:tcW w:w="1010" w:type="pct"/>
            <w:noWrap/>
          </w:tcPr>
          <w:p w14:paraId="01082519" w14:textId="6734671D" w:rsidR="00C86850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cited</w:t>
            </w:r>
          </w:p>
        </w:tc>
        <w:tc>
          <w:tcPr>
            <w:tcW w:w="2115" w:type="pct"/>
            <w:noWrap/>
          </w:tcPr>
          <w:p w14:paraId="3083CE81" w14:textId="77777777" w:rsidR="00C86850" w:rsidRPr="00BA5E78" w:rsidRDefault="00C8685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10FFD036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8C789A9" w14:textId="22B5410E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9:16</w:t>
            </w:r>
          </w:p>
        </w:tc>
        <w:tc>
          <w:tcPr>
            <w:tcW w:w="1300" w:type="pct"/>
            <w:noWrap/>
          </w:tcPr>
          <w:p w14:paraId="59F8D828" w14:textId="6E5B9B2E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nts to undo his last move</w:t>
            </w:r>
          </w:p>
        </w:tc>
        <w:tc>
          <w:tcPr>
            <w:tcW w:w="1010" w:type="pct"/>
            <w:noWrap/>
          </w:tcPr>
          <w:p w14:paraId="3A89667A" w14:textId="0B2C2595" w:rsidR="00580B60" w:rsidRPr="00BA5E78" w:rsidRDefault="00DF61DE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ggravated</w:t>
            </w:r>
          </w:p>
        </w:tc>
        <w:tc>
          <w:tcPr>
            <w:tcW w:w="2115" w:type="pct"/>
            <w:noWrap/>
          </w:tcPr>
          <w:p w14:paraId="442D180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1473D0" w:rsidRPr="00BA5E78" w14:paraId="6C943A62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0E37146" w14:textId="7BA7C1D6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9:44</w:t>
            </w:r>
          </w:p>
        </w:tc>
        <w:tc>
          <w:tcPr>
            <w:tcW w:w="1300" w:type="pct"/>
            <w:noWrap/>
          </w:tcPr>
          <w:p w14:paraId="707D531C" w14:textId="5E49C155" w:rsidR="00580B60" w:rsidRPr="00BA5E78" w:rsidRDefault="00DF61DE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Noticed the red </w:t>
            </w:r>
            <w:proofErr w:type="spellStart"/>
            <w:r w:rsidR="00227D30">
              <w:rPr>
                <w:rFonts w:eastAsia="Times New Roman" w:cs="Times New Roman"/>
              </w:rPr>
              <w:t>shader</w:t>
            </w:r>
            <w:proofErr w:type="spellEnd"/>
            <w:r>
              <w:rPr>
                <w:rFonts w:eastAsia="Times New Roman" w:cs="Times New Roman"/>
              </w:rPr>
              <w:t xml:space="preserve"> around targeted cat</w:t>
            </w:r>
          </w:p>
        </w:tc>
        <w:tc>
          <w:tcPr>
            <w:tcW w:w="1010" w:type="pct"/>
            <w:noWrap/>
          </w:tcPr>
          <w:p w14:paraId="12EA3A5B" w14:textId="5BD92B0F" w:rsidR="00580B60" w:rsidRPr="00BA5E78" w:rsidRDefault="00DF61DE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lization</w:t>
            </w:r>
          </w:p>
        </w:tc>
        <w:tc>
          <w:tcPr>
            <w:tcW w:w="2115" w:type="pct"/>
            <w:noWrap/>
          </w:tcPr>
          <w:p w14:paraId="3ECD7F2A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C86850" w:rsidRPr="00BA5E78" w14:paraId="0FA15C78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955B55D" w14:textId="1FDF9AB9" w:rsidR="00C86850" w:rsidRPr="00C86850" w:rsidRDefault="00C8685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9:58</w:t>
            </w:r>
          </w:p>
        </w:tc>
        <w:tc>
          <w:tcPr>
            <w:tcW w:w="1300" w:type="pct"/>
            <w:noWrap/>
          </w:tcPr>
          <w:p w14:paraId="581B890D" w14:textId="267C323E" w:rsidR="00C8685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10</w:t>
            </w:r>
          </w:p>
        </w:tc>
        <w:tc>
          <w:tcPr>
            <w:tcW w:w="1010" w:type="pct"/>
            <w:noWrap/>
          </w:tcPr>
          <w:p w14:paraId="33659084" w14:textId="77777777" w:rsidR="00C86850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A65D4CB" w14:textId="42F0D640" w:rsidR="00C86850" w:rsidRPr="00BA5E78" w:rsidRDefault="00C8685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 was a bit much</w:t>
            </w:r>
          </w:p>
        </w:tc>
      </w:tr>
      <w:tr w:rsidR="00C86850" w:rsidRPr="00BA5E78" w14:paraId="63C5A377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D90B06D" w14:textId="528E5F13" w:rsidR="00580B60" w:rsidRPr="00BA5E78" w:rsidRDefault="00DF61DE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0:20</w:t>
            </w:r>
          </w:p>
        </w:tc>
        <w:tc>
          <w:tcPr>
            <w:tcW w:w="1300" w:type="pct"/>
            <w:noWrap/>
          </w:tcPr>
          <w:p w14:paraId="02CCEB97" w14:textId="3CFEE911" w:rsidR="00580B6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lizes dog goes after nearest cat</w:t>
            </w:r>
          </w:p>
        </w:tc>
        <w:tc>
          <w:tcPr>
            <w:tcW w:w="1010" w:type="pct"/>
            <w:noWrap/>
          </w:tcPr>
          <w:p w14:paraId="0A76B6DB" w14:textId="59DC5E15" w:rsidR="00580B6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Understanding</w:t>
            </w:r>
          </w:p>
        </w:tc>
        <w:tc>
          <w:tcPr>
            <w:tcW w:w="2115" w:type="pct"/>
            <w:noWrap/>
          </w:tcPr>
          <w:p w14:paraId="0751AF7B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DA7527" w:rsidRPr="00BA5E78" w14:paraId="35795092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D2A1AEB" w14:textId="57E3A781" w:rsidR="00DA7527" w:rsidRDefault="00DA7527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21:05</w:t>
            </w:r>
          </w:p>
        </w:tc>
        <w:tc>
          <w:tcPr>
            <w:tcW w:w="1300" w:type="pct"/>
            <w:noWrap/>
          </w:tcPr>
          <w:p w14:paraId="53579EEF" w14:textId="35AF2C70" w:rsidR="00DA7527" w:rsidRDefault="00DA7527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 about it skipping to next level</w:t>
            </w:r>
          </w:p>
        </w:tc>
        <w:tc>
          <w:tcPr>
            <w:tcW w:w="1010" w:type="pct"/>
            <w:noWrap/>
          </w:tcPr>
          <w:p w14:paraId="63791083" w14:textId="77777777" w:rsidR="00DA7527" w:rsidRDefault="00DA7527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67B5BB0" w14:textId="30F5D752" w:rsidR="00DA7527" w:rsidRPr="00BA5E78" w:rsidRDefault="00DA7527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idn’t hit the button</w:t>
            </w:r>
          </w:p>
        </w:tc>
      </w:tr>
      <w:tr w:rsidR="00C86850" w:rsidRPr="00BA5E78" w14:paraId="0EF8846D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C14978E" w14:textId="43B21697" w:rsidR="001473D0" w:rsidRDefault="00A40AD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1:12</w:t>
            </w:r>
          </w:p>
        </w:tc>
        <w:tc>
          <w:tcPr>
            <w:tcW w:w="1300" w:type="pct"/>
            <w:noWrap/>
          </w:tcPr>
          <w:p w14:paraId="3D072569" w14:textId="3C636EC0" w:rsidR="001473D0" w:rsidRDefault="00A40AD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creen is confusing him</w:t>
            </w:r>
          </w:p>
        </w:tc>
        <w:tc>
          <w:tcPr>
            <w:tcW w:w="1010" w:type="pct"/>
            <w:noWrap/>
          </w:tcPr>
          <w:p w14:paraId="56330CAD" w14:textId="77777777" w:rsidR="001473D0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7A3963" w14:textId="2430F38E" w:rsidR="001473D0" w:rsidRPr="00BA5E78" w:rsidRDefault="00A40AD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s boggling my eyes</w:t>
            </w:r>
          </w:p>
        </w:tc>
      </w:tr>
      <w:tr w:rsidR="001473D0" w:rsidRPr="00BA5E78" w14:paraId="6063DBB4" w14:textId="77777777" w:rsidTr="004829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01CFA1B" w14:textId="15C4732A" w:rsidR="00580B60" w:rsidRPr="00BA5E78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1:03</w:t>
            </w:r>
          </w:p>
        </w:tc>
        <w:tc>
          <w:tcPr>
            <w:tcW w:w="1300" w:type="pct"/>
            <w:noWrap/>
          </w:tcPr>
          <w:p w14:paraId="62B3A3A4" w14:textId="436625BC" w:rsidR="00580B60" w:rsidRPr="00BA5E78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leted level 11</w:t>
            </w:r>
          </w:p>
        </w:tc>
        <w:tc>
          <w:tcPr>
            <w:tcW w:w="1010" w:type="pct"/>
            <w:noWrap/>
          </w:tcPr>
          <w:p w14:paraId="2099AF82" w14:textId="239D0E6F" w:rsidR="00580B60" w:rsidRPr="00BA5E78" w:rsidRDefault="001473D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42EEDB67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C86850" w:rsidRPr="00BA5E78" w14:paraId="1C1E11B2" w14:textId="77777777" w:rsidTr="004829F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1F067B2" w14:textId="12A752AA" w:rsidR="00580B60" w:rsidRPr="00BA5E78" w:rsidRDefault="001473D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4:15</w:t>
            </w:r>
          </w:p>
        </w:tc>
        <w:tc>
          <w:tcPr>
            <w:tcW w:w="1300" w:type="pct"/>
            <w:noWrap/>
          </w:tcPr>
          <w:p w14:paraId="2EC719AB" w14:textId="3A3D6536" w:rsidR="00580B60" w:rsidRPr="00BA5E78" w:rsidRDefault="001473D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leted game</w:t>
            </w:r>
          </w:p>
        </w:tc>
        <w:tc>
          <w:tcPr>
            <w:tcW w:w="1010" w:type="pct"/>
            <w:noWrap/>
          </w:tcPr>
          <w:p w14:paraId="27306E4B" w14:textId="12EBA8A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803FD6E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</w:tbl>
    <w:p w14:paraId="169ED28B" w14:textId="77777777" w:rsidR="00D82438" w:rsidRDefault="00D82438" w:rsidP="001A0967">
      <w:pPr>
        <w:pStyle w:val="Heading1"/>
      </w:pPr>
    </w:p>
    <w:p w14:paraId="69D7F5FC" w14:textId="3D4EE473" w:rsidR="001A0967" w:rsidRDefault="001A0967" w:rsidP="001A0967">
      <w:pPr>
        <w:pStyle w:val="Heading1"/>
      </w:pPr>
      <w:r>
        <w:t>Appendix B</w:t>
      </w:r>
    </w:p>
    <w:p w14:paraId="41DB3FFF" w14:textId="4770EB79" w:rsidR="001A0967" w:rsidRDefault="001A0967" w:rsidP="001A0967">
      <w:pPr>
        <w:pStyle w:val="Heading2"/>
      </w:pPr>
      <w:r>
        <w:t>Stakeholder</w:t>
      </w:r>
      <w:r w:rsidR="0060482A">
        <w:t>s</w:t>
      </w:r>
      <w:r>
        <w:t xml:space="preserve"> Feedback Notes</w:t>
      </w:r>
    </w:p>
    <w:p w14:paraId="01AA7ED6" w14:textId="11C3E885" w:rsidR="00D80770" w:rsidRDefault="00C86850" w:rsidP="001A0967">
      <w:pPr>
        <w:ind w:left="90"/>
      </w:pPr>
      <w:r>
        <w:t>Still concerned about the dog movement not being obvious to the player.</w:t>
      </w:r>
    </w:p>
    <w:p w14:paraId="23BBE992" w14:textId="36D44E25" w:rsidR="00C86850" w:rsidRDefault="00C86850" w:rsidP="001A0967">
      <w:pPr>
        <w:ind w:left="90"/>
      </w:pPr>
      <w:r>
        <w:t>Wants to see a better difficulty curve on the levels, we discussed this could also be helped by adding more information in the tutorials.</w:t>
      </w:r>
    </w:p>
    <w:p w14:paraId="09C6B9A3" w14:textId="00211A4F" w:rsidR="00C86850" w:rsidRDefault="00C86850" w:rsidP="001A0967">
      <w:pPr>
        <w:ind w:left="90"/>
      </w:pPr>
      <w:r>
        <w:t>Noted that the art wasn’t living up to expectations.</w:t>
      </w:r>
    </w:p>
    <w:p w14:paraId="10FAE746" w14:textId="08C507E3" w:rsidR="00C86850" w:rsidRDefault="00C86850" w:rsidP="001A0967">
      <w:pPr>
        <w:ind w:left="90"/>
      </w:pPr>
      <w:r>
        <w:t xml:space="preserve">Noted that the levels need to have more life in them. </w:t>
      </w:r>
    </w:p>
    <w:p w14:paraId="71F179A1" w14:textId="77777777" w:rsidR="00C86850" w:rsidRPr="00BA5E78" w:rsidRDefault="00C86850" w:rsidP="001A0967">
      <w:pPr>
        <w:ind w:left="90"/>
      </w:pPr>
    </w:p>
    <w:sectPr w:rsidR="00C86850" w:rsidRPr="00BA5E78" w:rsidSect="009E593D">
      <w:head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threeDEngrave" w:sz="24" w:space="24" w:color="000000" w:themeColor="text2"/>
        <w:left w:val="threeDEngrave" w:sz="24" w:space="24" w:color="000000" w:themeColor="text2"/>
        <w:bottom w:val="threeDEngrave" w:sz="24" w:space="24" w:color="000000" w:themeColor="text2"/>
        <w:right w:val="threeDEngrave" w:sz="24" w:space="24" w:color="000000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46DC2" w14:textId="77777777" w:rsidR="00C000B2" w:rsidRDefault="00C000B2" w:rsidP="00D95517">
      <w:pPr>
        <w:spacing w:after="0" w:line="240" w:lineRule="auto"/>
      </w:pPr>
      <w:r>
        <w:separator/>
      </w:r>
    </w:p>
  </w:endnote>
  <w:endnote w:type="continuationSeparator" w:id="0">
    <w:p w14:paraId="0A56FC6B" w14:textId="77777777" w:rsidR="00C000B2" w:rsidRDefault="00C000B2" w:rsidP="00D9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3D190" w14:textId="4CE9722A" w:rsidR="00C86850" w:rsidRPr="00C7633A" w:rsidRDefault="00C000B2" w:rsidP="00C7633A">
    <w:pPr>
      <w:pStyle w:val="Footer"/>
    </w:pPr>
    <w:sdt>
      <w:sdtPr>
        <w:id w:val="580249969"/>
        <w:docPartObj>
          <w:docPartGallery w:val="Page Numbers (Top of Page)"/>
          <w:docPartUnique/>
        </w:docPartObj>
      </w:sdtPr>
      <w:sdtEndPr/>
      <w:sdtContent>
        <w:r w:rsidR="00F367D9">
          <w:t>Acceptable Havoc</w:t>
        </w:r>
        <w:r w:rsidR="00C86850" w:rsidRPr="00C63EF6">
          <w:rPr>
            <w:sz w:val="20"/>
            <w:szCs w:val="20"/>
          </w:rPr>
          <w:tab/>
        </w:r>
        <w:r w:rsidR="00D82438" w:rsidRPr="00D82438">
          <w:rPr>
            <w:sz w:val="20"/>
            <w:szCs w:val="20"/>
          </w:rPr>
          <w:t xml:space="preserve">Page </w:t>
        </w:r>
        <w:r w:rsidR="00D82438" w:rsidRPr="00D82438">
          <w:rPr>
            <w:b/>
            <w:sz w:val="20"/>
            <w:szCs w:val="20"/>
          </w:rPr>
          <w:fldChar w:fldCharType="begin"/>
        </w:r>
        <w:r w:rsidR="00D82438" w:rsidRPr="00D82438">
          <w:rPr>
            <w:b/>
            <w:sz w:val="20"/>
            <w:szCs w:val="20"/>
          </w:rPr>
          <w:instrText xml:space="preserve"> PAGE </w:instrText>
        </w:r>
        <w:r w:rsidR="00D82438" w:rsidRPr="00D82438">
          <w:rPr>
            <w:b/>
            <w:sz w:val="20"/>
            <w:szCs w:val="20"/>
          </w:rPr>
          <w:fldChar w:fldCharType="separate"/>
        </w:r>
        <w:r w:rsidR="00A213F7">
          <w:rPr>
            <w:b/>
            <w:noProof/>
            <w:sz w:val="20"/>
            <w:szCs w:val="20"/>
          </w:rPr>
          <w:t>7</w:t>
        </w:r>
        <w:r w:rsidR="00D82438" w:rsidRPr="00D82438">
          <w:rPr>
            <w:b/>
            <w:sz w:val="20"/>
            <w:szCs w:val="20"/>
          </w:rPr>
          <w:fldChar w:fldCharType="end"/>
        </w:r>
        <w:r w:rsidR="00D82438" w:rsidRPr="00D82438">
          <w:rPr>
            <w:sz w:val="20"/>
            <w:szCs w:val="20"/>
          </w:rPr>
          <w:t xml:space="preserve"> of </w:t>
        </w:r>
        <w:r w:rsidR="00D82438" w:rsidRPr="00D82438">
          <w:rPr>
            <w:b/>
            <w:sz w:val="20"/>
            <w:szCs w:val="20"/>
          </w:rPr>
          <w:fldChar w:fldCharType="begin"/>
        </w:r>
        <w:r w:rsidR="00D82438" w:rsidRPr="00D82438">
          <w:rPr>
            <w:b/>
            <w:sz w:val="20"/>
            <w:szCs w:val="20"/>
          </w:rPr>
          <w:instrText xml:space="preserve"> NUMPAGES  </w:instrText>
        </w:r>
        <w:r w:rsidR="00D82438" w:rsidRPr="00D82438">
          <w:rPr>
            <w:b/>
            <w:sz w:val="20"/>
            <w:szCs w:val="20"/>
          </w:rPr>
          <w:fldChar w:fldCharType="separate"/>
        </w:r>
        <w:r w:rsidR="00A213F7">
          <w:rPr>
            <w:b/>
            <w:noProof/>
            <w:sz w:val="20"/>
            <w:szCs w:val="20"/>
          </w:rPr>
          <w:t>7</w:t>
        </w:r>
        <w:r w:rsidR="00D82438" w:rsidRPr="00D82438">
          <w:rPr>
            <w:b/>
            <w:sz w:val="20"/>
            <w:szCs w:val="20"/>
          </w:rPr>
          <w:fldChar w:fldCharType="end"/>
        </w:r>
        <w:r w:rsidR="00C86850" w:rsidRPr="00C63EF6">
          <w:rPr>
            <w:b/>
            <w:sz w:val="20"/>
            <w:szCs w:val="20"/>
          </w:rPr>
          <w:tab/>
        </w:r>
        <w:r w:rsidR="00F367D9">
          <w:rPr>
            <w:b/>
            <w:sz w:val="20"/>
            <w:szCs w:val="20"/>
          </w:rPr>
          <w:t>10/23/2017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F3C12" w14:textId="1B863076" w:rsidR="00C86850" w:rsidRDefault="00C000B2">
    <w:pPr>
      <w:pStyle w:val="Footer"/>
    </w:pPr>
    <w:sdt>
      <w:sdtPr>
        <w:id w:val="565050477"/>
        <w:docPartObj>
          <w:docPartGallery w:val="Page Numbers (Top of Page)"/>
          <w:docPartUnique/>
        </w:docPartObj>
      </w:sdtPr>
      <w:sdtEndPr/>
      <w:sdtContent>
        <w:r w:rsidR="00C86850">
          <w:t>&lt;</w:t>
        </w:r>
        <w:r w:rsidR="00C86850">
          <w:rPr>
            <w:sz w:val="20"/>
            <w:szCs w:val="20"/>
          </w:rPr>
          <w:t>Team Name&gt;</w:t>
        </w:r>
        <w:r w:rsidR="00C86850" w:rsidRPr="00C63EF6">
          <w:rPr>
            <w:sz w:val="20"/>
            <w:szCs w:val="20"/>
          </w:rPr>
          <w:tab/>
          <w:t xml:space="preserve">Page </w:t>
        </w:r>
        <w:r w:rsidR="00C86850">
          <w:rPr>
            <w:b/>
            <w:sz w:val="20"/>
            <w:szCs w:val="20"/>
          </w:rPr>
          <w:t>#</w:t>
        </w:r>
        <w:r w:rsidR="00C86850" w:rsidRPr="00C63EF6">
          <w:rPr>
            <w:sz w:val="20"/>
            <w:szCs w:val="20"/>
          </w:rPr>
          <w:t xml:space="preserve"> of </w:t>
        </w:r>
        <w:r w:rsidR="00C86850">
          <w:rPr>
            <w:b/>
            <w:sz w:val="20"/>
            <w:szCs w:val="20"/>
          </w:rPr>
          <w:t>#</w:t>
        </w:r>
        <w:r w:rsidR="00C86850" w:rsidRPr="00C63EF6">
          <w:rPr>
            <w:b/>
            <w:sz w:val="20"/>
            <w:szCs w:val="20"/>
          </w:rPr>
          <w:tab/>
        </w:r>
        <w:r w:rsidR="00C86850">
          <w:rPr>
            <w:b/>
            <w:sz w:val="20"/>
            <w:szCs w:val="20"/>
          </w:rPr>
          <w:t>current da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0B1ED1" w14:textId="77777777" w:rsidR="00C000B2" w:rsidRDefault="00C000B2" w:rsidP="00D95517">
      <w:pPr>
        <w:spacing w:after="0" w:line="240" w:lineRule="auto"/>
      </w:pPr>
      <w:r>
        <w:separator/>
      </w:r>
    </w:p>
  </w:footnote>
  <w:footnote w:type="continuationSeparator" w:id="0">
    <w:p w14:paraId="2F98336E" w14:textId="77777777" w:rsidR="00C000B2" w:rsidRDefault="00C000B2" w:rsidP="00D95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9FDE9" w14:textId="433127BC" w:rsidR="00C86850" w:rsidRDefault="00C000B2">
    <w:pPr>
      <w:pStyle w:val="Header"/>
    </w:pPr>
    <w:r>
      <w:rPr>
        <w:noProof/>
      </w:rPr>
      <w:pict w14:anchorId="14E8D4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7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5ADFD" w14:textId="23E1E944" w:rsidR="00C86850" w:rsidRDefault="00C000B2">
    <w:pPr>
      <w:pStyle w:val="Header"/>
    </w:pPr>
    <w:r>
      <w:rPr>
        <w:noProof/>
      </w:rPr>
      <w:pict w14:anchorId="4DE513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6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  <w:r w:rsidR="00C86850">
      <w:rPr>
        <w:sz w:val="20"/>
      </w:rPr>
      <w:t>Sprint &lt;</w:t>
    </w:r>
    <w:r w:rsidR="00C86850" w:rsidRPr="00B21356">
      <w:rPr>
        <w:i/>
        <w:sz w:val="20"/>
      </w:rPr>
      <w:t>#</w:t>
    </w:r>
    <w:r w:rsidR="00C86850">
      <w:rPr>
        <w:i/>
        <w:sz w:val="20"/>
      </w:rPr>
      <w:t>&gt;</w:t>
    </w:r>
    <w:r w:rsidR="00C86850">
      <w:rPr>
        <w:sz w:val="20"/>
      </w:rPr>
      <w:t xml:space="preserve"> Review</w:t>
    </w:r>
    <w:r w:rsidR="00C86850" w:rsidRPr="00C63EF6">
      <w:rPr>
        <w:sz w:val="20"/>
      </w:rPr>
      <w:ptab w:relativeTo="margin" w:alignment="center" w:leader="none"/>
    </w:r>
    <w:r w:rsidR="00C86850" w:rsidRPr="00C63EF6">
      <w:rPr>
        <w:sz w:val="20"/>
      </w:rPr>
      <w:t xml:space="preserve">Confidential </w:t>
    </w:r>
    <w:r w:rsidR="00C86850" w:rsidRPr="00C63EF6">
      <w:rPr>
        <w:i/>
        <w:sz w:val="20"/>
      </w:rPr>
      <w:ptab w:relativeTo="margin" w:alignment="right" w:leader="none"/>
    </w:r>
    <w:proofErr w:type="spellStart"/>
    <w:r w:rsidR="00C86850">
      <w:rPr>
        <w:i/>
        <w:sz w:val="20"/>
      </w:rPr>
      <w:t>Gamenam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F6930"/>
    <w:multiLevelType w:val="hybridMultilevel"/>
    <w:tmpl w:val="32D8DB4A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AB54A0C"/>
    <w:multiLevelType w:val="hybridMultilevel"/>
    <w:tmpl w:val="40487C4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E5B4080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60B08"/>
    <w:multiLevelType w:val="hybridMultilevel"/>
    <w:tmpl w:val="E2A09EEE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2F910F45"/>
    <w:multiLevelType w:val="hybridMultilevel"/>
    <w:tmpl w:val="F0BC2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36CE5"/>
    <w:multiLevelType w:val="hybridMultilevel"/>
    <w:tmpl w:val="5E52F37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F87096"/>
    <w:multiLevelType w:val="hybridMultilevel"/>
    <w:tmpl w:val="ED020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5E116A"/>
    <w:multiLevelType w:val="multilevel"/>
    <w:tmpl w:val="68088548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990B4B"/>
    <w:multiLevelType w:val="hybridMultilevel"/>
    <w:tmpl w:val="BD4EE624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64E863D6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1D3915"/>
    <w:multiLevelType w:val="hybridMultilevel"/>
    <w:tmpl w:val="13F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222A04"/>
    <w:multiLevelType w:val="hybridMultilevel"/>
    <w:tmpl w:val="A80684D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75E52859"/>
    <w:multiLevelType w:val="hybridMultilevel"/>
    <w:tmpl w:val="676E695A"/>
    <w:lvl w:ilvl="0" w:tplc="0956A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32469"/>
    <w:multiLevelType w:val="hybridMultilevel"/>
    <w:tmpl w:val="0408F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342E19"/>
    <w:multiLevelType w:val="hybridMultilevel"/>
    <w:tmpl w:val="6F08E3F8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7954694C"/>
    <w:multiLevelType w:val="hybridMultilevel"/>
    <w:tmpl w:val="80CA40BA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79EF2555"/>
    <w:multiLevelType w:val="hybridMultilevel"/>
    <w:tmpl w:val="B466613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7A502FC8"/>
    <w:multiLevelType w:val="hybridMultilevel"/>
    <w:tmpl w:val="91B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4"/>
  </w:num>
  <w:num w:numId="4">
    <w:abstractNumId w:val="6"/>
  </w:num>
  <w:num w:numId="5">
    <w:abstractNumId w:val="13"/>
  </w:num>
  <w:num w:numId="6">
    <w:abstractNumId w:val="9"/>
  </w:num>
  <w:num w:numId="7">
    <w:abstractNumId w:val="19"/>
  </w:num>
  <w:num w:numId="8">
    <w:abstractNumId w:val="5"/>
  </w:num>
  <w:num w:numId="9">
    <w:abstractNumId w:val="17"/>
  </w:num>
  <w:num w:numId="10">
    <w:abstractNumId w:val="2"/>
  </w:num>
  <w:num w:numId="11">
    <w:abstractNumId w:val="10"/>
  </w:num>
  <w:num w:numId="12">
    <w:abstractNumId w:val="11"/>
  </w:num>
  <w:num w:numId="13">
    <w:abstractNumId w:val="3"/>
  </w:num>
  <w:num w:numId="14">
    <w:abstractNumId w:val="4"/>
  </w:num>
  <w:num w:numId="15">
    <w:abstractNumId w:val="18"/>
  </w:num>
  <w:num w:numId="16">
    <w:abstractNumId w:val="1"/>
  </w:num>
  <w:num w:numId="17">
    <w:abstractNumId w:val="15"/>
  </w:num>
  <w:num w:numId="18">
    <w:abstractNumId w:val="0"/>
  </w:num>
  <w:num w:numId="19">
    <w:abstractNumId w:val="8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Dc1MrcwMzI3MDNS0lEKTi0uzszPAykwrQUAryJQACwAAAA="/>
  </w:docVars>
  <w:rsids>
    <w:rsidRoot w:val="00D4409D"/>
    <w:rsid w:val="00006F3E"/>
    <w:rsid w:val="000171CF"/>
    <w:rsid w:val="000244F9"/>
    <w:rsid w:val="00040B32"/>
    <w:rsid w:val="0004565C"/>
    <w:rsid w:val="00046313"/>
    <w:rsid w:val="00075419"/>
    <w:rsid w:val="00075682"/>
    <w:rsid w:val="00081BBF"/>
    <w:rsid w:val="000944A2"/>
    <w:rsid w:val="000B6494"/>
    <w:rsid w:val="000B6F47"/>
    <w:rsid w:val="000C73A5"/>
    <w:rsid w:val="000E1D9A"/>
    <w:rsid w:val="0011521B"/>
    <w:rsid w:val="00120E1F"/>
    <w:rsid w:val="0012207A"/>
    <w:rsid w:val="00122115"/>
    <w:rsid w:val="001473D0"/>
    <w:rsid w:val="001674E2"/>
    <w:rsid w:val="00171E69"/>
    <w:rsid w:val="001A0967"/>
    <w:rsid w:val="001D1B4B"/>
    <w:rsid w:val="001D219C"/>
    <w:rsid w:val="00227D30"/>
    <w:rsid w:val="00234905"/>
    <w:rsid w:val="00263BF5"/>
    <w:rsid w:val="002720DA"/>
    <w:rsid w:val="00272E81"/>
    <w:rsid w:val="002910B5"/>
    <w:rsid w:val="002A641B"/>
    <w:rsid w:val="002F63B1"/>
    <w:rsid w:val="00313464"/>
    <w:rsid w:val="00347BAA"/>
    <w:rsid w:val="00355573"/>
    <w:rsid w:val="00360B5B"/>
    <w:rsid w:val="00370F46"/>
    <w:rsid w:val="003C2B16"/>
    <w:rsid w:val="003E4CB2"/>
    <w:rsid w:val="00406019"/>
    <w:rsid w:val="0041520E"/>
    <w:rsid w:val="00415A68"/>
    <w:rsid w:val="00435024"/>
    <w:rsid w:val="00443343"/>
    <w:rsid w:val="004547DD"/>
    <w:rsid w:val="004608DA"/>
    <w:rsid w:val="00467C56"/>
    <w:rsid w:val="0047291E"/>
    <w:rsid w:val="004829F4"/>
    <w:rsid w:val="00482B1F"/>
    <w:rsid w:val="004B1D73"/>
    <w:rsid w:val="004B3D74"/>
    <w:rsid w:val="004B695C"/>
    <w:rsid w:val="004F7CA8"/>
    <w:rsid w:val="00504D3E"/>
    <w:rsid w:val="0052484D"/>
    <w:rsid w:val="005276E8"/>
    <w:rsid w:val="005417FC"/>
    <w:rsid w:val="00542255"/>
    <w:rsid w:val="00555C58"/>
    <w:rsid w:val="00576085"/>
    <w:rsid w:val="00580B60"/>
    <w:rsid w:val="005A2EE5"/>
    <w:rsid w:val="005A5FCF"/>
    <w:rsid w:val="005B0401"/>
    <w:rsid w:val="005B60DE"/>
    <w:rsid w:val="005D38CC"/>
    <w:rsid w:val="005E3056"/>
    <w:rsid w:val="0060482A"/>
    <w:rsid w:val="006059E0"/>
    <w:rsid w:val="006260E2"/>
    <w:rsid w:val="00650A33"/>
    <w:rsid w:val="0066256F"/>
    <w:rsid w:val="00684151"/>
    <w:rsid w:val="006B2B23"/>
    <w:rsid w:val="006B618A"/>
    <w:rsid w:val="006E2599"/>
    <w:rsid w:val="006E6FE3"/>
    <w:rsid w:val="00742C18"/>
    <w:rsid w:val="00751A8E"/>
    <w:rsid w:val="00753ACE"/>
    <w:rsid w:val="00754FC0"/>
    <w:rsid w:val="007711FF"/>
    <w:rsid w:val="0078654A"/>
    <w:rsid w:val="007B0C2D"/>
    <w:rsid w:val="007B6B65"/>
    <w:rsid w:val="007C5CF4"/>
    <w:rsid w:val="007C5EB4"/>
    <w:rsid w:val="007E2235"/>
    <w:rsid w:val="008033DE"/>
    <w:rsid w:val="008338D4"/>
    <w:rsid w:val="008605C0"/>
    <w:rsid w:val="00862445"/>
    <w:rsid w:val="00886F5F"/>
    <w:rsid w:val="008D2E53"/>
    <w:rsid w:val="008D5287"/>
    <w:rsid w:val="008E3BED"/>
    <w:rsid w:val="0090496A"/>
    <w:rsid w:val="00906552"/>
    <w:rsid w:val="0091452C"/>
    <w:rsid w:val="00922B70"/>
    <w:rsid w:val="00927FC3"/>
    <w:rsid w:val="00932C73"/>
    <w:rsid w:val="00955FE9"/>
    <w:rsid w:val="009753A1"/>
    <w:rsid w:val="00990C1A"/>
    <w:rsid w:val="00997FC3"/>
    <w:rsid w:val="009A4F68"/>
    <w:rsid w:val="009A78CE"/>
    <w:rsid w:val="009B05AB"/>
    <w:rsid w:val="009B2F90"/>
    <w:rsid w:val="009E593D"/>
    <w:rsid w:val="00A174AB"/>
    <w:rsid w:val="00A213F7"/>
    <w:rsid w:val="00A2520E"/>
    <w:rsid w:val="00A257E0"/>
    <w:rsid w:val="00A271ED"/>
    <w:rsid w:val="00A40ADC"/>
    <w:rsid w:val="00A53CD5"/>
    <w:rsid w:val="00A80641"/>
    <w:rsid w:val="00A913FE"/>
    <w:rsid w:val="00AD7B28"/>
    <w:rsid w:val="00B04C5D"/>
    <w:rsid w:val="00B12425"/>
    <w:rsid w:val="00B21356"/>
    <w:rsid w:val="00B30285"/>
    <w:rsid w:val="00B50728"/>
    <w:rsid w:val="00B51C0A"/>
    <w:rsid w:val="00B92E7E"/>
    <w:rsid w:val="00B950E4"/>
    <w:rsid w:val="00BA3DF9"/>
    <w:rsid w:val="00BA5E78"/>
    <w:rsid w:val="00BE04A8"/>
    <w:rsid w:val="00BF2AC8"/>
    <w:rsid w:val="00C000B2"/>
    <w:rsid w:val="00C120F6"/>
    <w:rsid w:val="00C221D4"/>
    <w:rsid w:val="00C26375"/>
    <w:rsid w:val="00C35C41"/>
    <w:rsid w:val="00C375A7"/>
    <w:rsid w:val="00C4540B"/>
    <w:rsid w:val="00C756C0"/>
    <w:rsid w:val="00C7633A"/>
    <w:rsid w:val="00C86850"/>
    <w:rsid w:val="00C96610"/>
    <w:rsid w:val="00CA5CAC"/>
    <w:rsid w:val="00CA6E3F"/>
    <w:rsid w:val="00CD26B9"/>
    <w:rsid w:val="00CD640D"/>
    <w:rsid w:val="00CD70EF"/>
    <w:rsid w:val="00CF403D"/>
    <w:rsid w:val="00D01BD4"/>
    <w:rsid w:val="00D2144C"/>
    <w:rsid w:val="00D4409D"/>
    <w:rsid w:val="00D80770"/>
    <w:rsid w:val="00D82438"/>
    <w:rsid w:val="00D8576D"/>
    <w:rsid w:val="00D95517"/>
    <w:rsid w:val="00DA7527"/>
    <w:rsid w:val="00DC4C1D"/>
    <w:rsid w:val="00DE1152"/>
    <w:rsid w:val="00DF61DE"/>
    <w:rsid w:val="00E34F9D"/>
    <w:rsid w:val="00E45034"/>
    <w:rsid w:val="00E56A20"/>
    <w:rsid w:val="00E770DD"/>
    <w:rsid w:val="00E85968"/>
    <w:rsid w:val="00E86149"/>
    <w:rsid w:val="00E95B79"/>
    <w:rsid w:val="00F01AEC"/>
    <w:rsid w:val="00F16EB3"/>
    <w:rsid w:val="00F213AF"/>
    <w:rsid w:val="00F35082"/>
    <w:rsid w:val="00F367D9"/>
    <w:rsid w:val="00F828AF"/>
    <w:rsid w:val="00FD2B2F"/>
    <w:rsid w:val="00FE0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F8E2DBA"/>
  <w15:chartTrackingRefBased/>
  <w15:docId w15:val="{990FC6D9-F309-4A6B-8884-75F05AC6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09D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65C"/>
    <w:pPr>
      <w:keepNext/>
      <w:keepLines/>
      <w:spacing w:before="40" w:after="0"/>
      <w:outlineLvl w:val="0"/>
    </w:pPr>
    <w:rPr>
      <w:rFonts w:ascii="Cambria" w:eastAsiaTheme="majorEastAsia" w:hAnsi="Cambria" w:cstheme="majorBidi"/>
      <w:b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76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565C"/>
    <w:rPr>
      <w:rFonts w:ascii="Cambria" w:eastAsiaTheme="majorEastAsia" w:hAnsi="Cambria" w:cstheme="majorBidi"/>
      <w:b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276E8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NoSpacing">
    <w:name w:val="No Spacing"/>
    <w:basedOn w:val="Normal"/>
    <w:link w:val="NoSpacingChar"/>
    <w:uiPriority w:val="1"/>
    <w:qFormat/>
    <w:rsid w:val="00D4409D"/>
    <w:pPr>
      <w:spacing w:after="0" w:line="240" w:lineRule="auto"/>
    </w:pPr>
    <w:rPr>
      <w:rFonts w:ascii="Tahoma" w:eastAsia="Times New Roman" w:hAnsi="Tahoma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D4409D"/>
    <w:rPr>
      <w:rFonts w:ascii="Tahoma" w:eastAsia="Times New Roman" w:hAnsi="Tahoma" w:cs="Times New Roman"/>
    </w:rPr>
  </w:style>
  <w:style w:type="paragraph" w:styleId="ListParagraph">
    <w:name w:val="List Paragraph"/>
    <w:basedOn w:val="Normal"/>
    <w:uiPriority w:val="34"/>
    <w:qFormat/>
    <w:rsid w:val="00D440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20E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E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E1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0E1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1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17"/>
    <w:rPr>
      <w:rFonts w:eastAsiaTheme="minorEastAsia"/>
    </w:rPr>
  </w:style>
  <w:style w:type="character" w:styleId="Hyperlink">
    <w:name w:val="Hyperlink"/>
    <w:basedOn w:val="DefaultParagraphFont"/>
    <w:uiPriority w:val="99"/>
    <w:semiHidden/>
    <w:unhideWhenUsed/>
    <w:rsid w:val="007C5C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5CF4"/>
    <w:rPr>
      <w:color w:val="954F72"/>
      <w:u w:val="single"/>
    </w:rPr>
  </w:style>
  <w:style w:type="paragraph" w:customStyle="1" w:styleId="xl65">
    <w:name w:val="xl65"/>
    <w:basedOn w:val="Normal"/>
    <w:rsid w:val="00580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B60"/>
    <w:rPr>
      <w:rFonts w:ascii="Segoe UI" w:eastAsiaTheme="minorEastAsia" w:hAnsi="Segoe UI" w:cs="Segoe UI"/>
      <w:sz w:val="18"/>
      <w:szCs w:val="18"/>
    </w:rPr>
  </w:style>
  <w:style w:type="table" w:styleId="GridTable4-Accent2">
    <w:name w:val="Grid Table 4 Accent 2"/>
    <w:basedOn w:val="TableNormal"/>
    <w:uiPriority w:val="49"/>
    <w:rsid w:val="0004565C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3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D7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D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D74"/>
    <w:rPr>
      <w:rFonts w:eastAsiaTheme="minorEastAsia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21D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A2FF8A-1F5D-44C9-9EBF-7F32A970F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388</Words>
  <Characters>791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hilts</dc:creator>
  <cp:keywords/>
  <dc:description/>
  <cp:lastModifiedBy>Pancho, Ashley</cp:lastModifiedBy>
  <cp:revision>6</cp:revision>
  <cp:lastPrinted>2016-10-24T15:59:00Z</cp:lastPrinted>
  <dcterms:created xsi:type="dcterms:W3CDTF">2017-12-01T03:38:00Z</dcterms:created>
  <dcterms:modified xsi:type="dcterms:W3CDTF">2017-12-01T17:48:00Z</dcterms:modified>
</cp:coreProperties>
</file>